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2DAF8698"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EC4D95">
        <w:rPr>
          <w:b/>
          <w:bCs/>
          <w:i/>
          <w:iCs/>
          <w:sz w:val="32"/>
          <w:szCs w:val="32"/>
        </w:rPr>
        <w:t>13 maart</w:t>
      </w:r>
      <w:r w:rsidR="00DB0C9F" w:rsidRPr="00C2108D">
        <w:rPr>
          <w:b/>
          <w:bCs/>
          <w:i/>
          <w:iCs/>
          <w:sz w:val="32"/>
          <w:szCs w:val="32"/>
        </w:rPr>
        <w:t xml:space="preserve">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0FB8234F" w:rsidR="005411E3" w:rsidRPr="00BE7B14"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EC4D95">
        <w:rPr>
          <w:b/>
          <w:bCs/>
          <w:sz w:val="24"/>
          <w:szCs w:val="24"/>
        </w:rPr>
        <w:t>F.J. van den Bosch uit Huizen</w:t>
      </w:r>
    </w:p>
    <w:p w14:paraId="2C710351" w14:textId="64615E89" w:rsidR="00EB225C" w:rsidRPr="00BE7B14" w:rsidRDefault="00EB225C" w:rsidP="00B57CF8">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EC4D95">
        <w:rPr>
          <w:b/>
          <w:bCs/>
          <w:sz w:val="24"/>
          <w:szCs w:val="24"/>
        </w:rPr>
        <w:t xml:space="preserve">E. </w:t>
      </w:r>
      <w:proofErr w:type="spellStart"/>
      <w:r w:rsidR="00EC4D95">
        <w:rPr>
          <w:b/>
          <w:bCs/>
          <w:sz w:val="24"/>
          <w:szCs w:val="24"/>
        </w:rPr>
        <w:t>Luikens</w:t>
      </w:r>
      <w:proofErr w:type="spellEnd"/>
    </w:p>
    <w:p w14:paraId="625BC62D" w14:textId="77777777" w:rsidR="00DB0C9F" w:rsidRDefault="00DB0C9F" w:rsidP="00B57CF8">
      <w:pPr>
        <w:pStyle w:val="Geenafstand"/>
        <w:sectPr w:rsidR="00DB0C9F"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p w14:paraId="116ACE75" w14:textId="1BE492A1" w:rsidR="00E95678" w:rsidRPr="00250897" w:rsidRDefault="00250897" w:rsidP="00B57CF8">
      <w:pPr>
        <w:pStyle w:val="Geenafstand"/>
        <w:rPr>
          <w:b/>
          <w:bCs/>
        </w:rPr>
      </w:pPr>
      <w:r w:rsidRPr="00250897">
        <w:rPr>
          <w:b/>
          <w:bCs/>
        </w:rPr>
        <w:t>Zingen: Psalm 63 : 1 en 2</w:t>
      </w:r>
      <w:r w:rsidR="000369B8">
        <w:rPr>
          <w:b/>
          <w:bCs/>
        </w:rPr>
        <w:t xml:space="preserve"> (OB)</w:t>
      </w:r>
    </w:p>
    <w:p w14:paraId="5C90BA61" w14:textId="77777777" w:rsidR="00FC136C" w:rsidRDefault="00FC136C" w:rsidP="00B57CF8">
      <w:pPr>
        <w:pStyle w:val="Geenafstand"/>
        <w:sectPr w:rsidR="00FC136C" w:rsidSect="00261D1D">
          <w:type w:val="continuous"/>
          <w:pgSz w:w="11906" w:h="16838"/>
          <w:pgMar w:top="851" w:right="1417" w:bottom="851" w:left="1417" w:header="708" w:footer="708" w:gutter="0"/>
          <w:cols w:space="708"/>
          <w:docGrid w:linePitch="360"/>
        </w:sectPr>
      </w:pPr>
    </w:p>
    <w:p w14:paraId="176112D8" w14:textId="2AD9E216" w:rsidR="00250897" w:rsidRDefault="000369B8" w:rsidP="00B57CF8">
      <w:pPr>
        <w:pStyle w:val="Geenafstand"/>
      </w:pPr>
      <w:r>
        <w:t>1</w:t>
      </w:r>
    </w:p>
    <w:p w14:paraId="523BE4D5" w14:textId="77777777" w:rsidR="00250897" w:rsidRDefault="00250897" w:rsidP="00250897">
      <w:pPr>
        <w:pStyle w:val="Geenafstand"/>
      </w:pPr>
      <w:bookmarkStart w:id="0" w:name="_Hlk97905542"/>
      <w:r w:rsidRPr="00250897">
        <w:t>O God, Gij </w:t>
      </w:r>
      <w:r w:rsidRPr="00250897">
        <w:rPr>
          <w:i/>
          <w:iCs/>
        </w:rPr>
        <w:t>zijt</w:t>
      </w:r>
      <w:r w:rsidRPr="00250897">
        <w:t> </w:t>
      </w:r>
      <w:r w:rsidRPr="00250897">
        <w:rPr>
          <w:i/>
          <w:iCs/>
        </w:rPr>
        <w:t>mijn</w:t>
      </w:r>
      <w:r w:rsidRPr="00250897">
        <w:t> </w:t>
      </w:r>
      <w:r w:rsidRPr="00250897">
        <w:rPr>
          <w:i/>
          <w:iCs/>
        </w:rPr>
        <w:t>toever</w:t>
      </w:r>
      <w:r w:rsidRPr="00250897">
        <w:t>laat;</w:t>
      </w:r>
      <w:r w:rsidRPr="00250897">
        <w:br/>
        <w:t>Mijn </w:t>
      </w:r>
      <w:r w:rsidRPr="00250897">
        <w:rPr>
          <w:i/>
          <w:iCs/>
        </w:rPr>
        <w:t>God,</w:t>
      </w:r>
      <w:r w:rsidRPr="00250897">
        <w:t> </w:t>
      </w:r>
      <w:r w:rsidRPr="00250897">
        <w:rPr>
          <w:i/>
          <w:iCs/>
        </w:rPr>
        <w:t>U</w:t>
      </w:r>
      <w:r w:rsidRPr="00250897">
        <w:t> zoek ik </w:t>
      </w:r>
      <w:r w:rsidRPr="00250897">
        <w:rPr>
          <w:i/>
          <w:iCs/>
        </w:rPr>
        <w:t>met</w:t>
      </w:r>
      <w:r w:rsidRPr="00250897">
        <w:t> </w:t>
      </w:r>
      <w:r w:rsidRPr="00250897">
        <w:rPr>
          <w:i/>
          <w:iCs/>
        </w:rPr>
        <w:t>ver</w:t>
      </w:r>
      <w:r w:rsidRPr="00250897">
        <w:t>langen,</w:t>
      </w:r>
      <w:r w:rsidRPr="00250897">
        <w:br/>
        <w:t>Zo </w:t>
      </w:r>
      <w:r w:rsidRPr="00250897">
        <w:rPr>
          <w:i/>
          <w:iCs/>
        </w:rPr>
        <w:t>ras</w:t>
      </w:r>
      <w:r w:rsidRPr="00250897">
        <w:t> </w:t>
      </w:r>
      <w:r w:rsidRPr="00250897">
        <w:rPr>
          <w:i/>
          <w:iCs/>
        </w:rPr>
        <w:t>wij</w:t>
      </w:r>
      <w:r w:rsidRPr="00250897">
        <w:t> 't morgen</w:t>
      </w:r>
      <w:r w:rsidRPr="00250897">
        <w:rPr>
          <w:i/>
          <w:iCs/>
        </w:rPr>
        <w:t>licht</w:t>
      </w:r>
      <w:r w:rsidRPr="00250897">
        <w:t> </w:t>
      </w:r>
      <w:r w:rsidRPr="00250897">
        <w:rPr>
          <w:i/>
          <w:iCs/>
        </w:rPr>
        <w:t>ont</w:t>
      </w:r>
      <w:r w:rsidRPr="00250897">
        <w:t>vangen,</w:t>
      </w:r>
      <w:r w:rsidRPr="00250897">
        <w:br/>
        <w:t>Bij </w:t>
      </w:r>
      <w:r w:rsidRPr="00250897">
        <w:rPr>
          <w:i/>
          <w:iCs/>
        </w:rPr>
        <w:t>'t krieken</w:t>
      </w:r>
      <w:r w:rsidRPr="00250897">
        <w:t> van den </w:t>
      </w:r>
      <w:r w:rsidRPr="00250897">
        <w:rPr>
          <w:i/>
          <w:iCs/>
        </w:rPr>
        <w:t>dage</w:t>
      </w:r>
      <w:r w:rsidRPr="00250897">
        <w:t>raad.</w:t>
      </w:r>
      <w:r w:rsidRPr="00250897">
        <w:br/>
        <w:t>O HEER, mijn </w:t>
      </w:r>
      <w:r w:rsidRPr="00250897">
        <w:rPr>
          <w:i/>
          <w:iCs/>
        </w:rPr>
        <w:t>ziel</w:t>
      </w:r>
      <w:r w:rsidRPr="00250897">
        <w:t> </w:t>
      </w:r>
      <w:r w:rsidRPr="00250897">
        <w:rPr>
          <w:i/>
          <w:iCs/>
        </w:rPr>
        <w:t>en</w:t>
      </w:r>
      <w:r w:rsidRPr="00250897">
        <w:t> </w:t>
      </w:r>
      <w:r w:rsidRPr="00250897">
        <w:rPr>
          <w:i/>
          <w:iCs/>
        </w:rPr>
        <w:t>lichaam</w:t>
      </w:r>
      <w:r w:rsidRPr="00250897">
        <w:t> hijgen,</w:t>
      </w:r>
      <w:r w:rsidRPr="00250897">
        <w:br/>
        <w:t>En </w:t>
      </w:r>
      <w:r w:rsidRPr="00250897">
        <w:rPr>
          <w:i/>
          <w:iCs/>
        </w:rPr>
        <w:t>dorsten</w:t>
      </w:r>
      <w:r w:rsidRPr="00250897">
        <w:t> </w:t>
      </w:r>
      <w:r w:rsidRPr="00250897">
        <w:rPr>
          <w:i/>
          <w:iCs/>
        </w:rPr>
        <w:t>naar</w:t>
      </w:r>
      <w:r w:rsidRPr="00250897">
        <w:t> </w:t>
      </w:r>
      <w:r w:rsidRPr="00250897">
        <w:rPr>
          <w:i/>
          <w:iCs/>
        </w:rPr>
        <w:t>U</w:t>
      </w:r>
      <w:r w:rsidRPr="00250897">
        <w:t> in een land,</w:t>
      </w:r>
      <w:r w:rsidRPr="00250897">
        <w:br/>
        <w:t>Dat, </w:t>
      </w:r>
      <w:r w:rsidRPr="00250897">
        <w:rPr>
          <w:i/>
          <w:iCs/>
        </w:rPr>
        <w:t>dor</w:t>
      </w:r>
      <w:r w:rsidRPr="00250897">
        <w:t> </w:t>
      </w:r>
      <w:r w:rsidRPr="00250897">
        <w:rPr>
          <w:i/>
          <w:iCs/>
        </w:rPr>
        <w:t>en</w:t>
      </w:r>
      <w:r w:rsidRPr="00250897">
        <w:t> </w:t>
      </w:r>
      <w:r w:rsidRPr="00250897">
        <w:rPr>
          <w:i/>
          <w:iCs/>
        </w:rPr>
        <w:t>mat,</w:t>
      </w:r>
      <w:r w:rsidRPr="00250897">
        <w:t> </w:t>
      </w:r>
      <w:r w:rsidRPr="00250897">
        <w:rPr>
          <w:i/>
          <w:iCs/>
        </w:rPr>
        <w:t>van</w:t>
      </w:r>
      <w:r w:rsidRPr="00250897">
        <w:t> droogte brandt,</w:t>
      </w:r>
      <w:r w:rsidRPr="00250897">
        <w:br/>
        <w:t>Waar niemand </w:t>
      </w:r>
      <w:r w:rsidRPr="00250897">
        <w:rPr>
          <w:i/>
          <w:iCs/>
        </w:rPr>
        <w:t>lafenis</w:t>
      </w:r>
      <w:r w:rsidRPr="00250897">
        <w:t> </w:t>
      </w:r>
      <w:r w:rsidRPr="00250897">
        <w:rPr>
          <w:i/>
          <w:iCs/>
        </w:rPr>
        <w:t>kan</w:t>
      </w:r>
      <w:r w:rsidRPr="00250897">
        <w:t> krijgen.</w:t>
      </w:r>
    </w:p>
    <w:p w14:paraId="5EC6A967" w14:textId="77777777" w:rsidR="00250897" w:rsidRDefault="00250897" w:rsidP="00250897">
      <w:pPr>
        <w:pStyle w:val="Geenafstand"/>
      </w:pPr>
    </w:p>
    <w:p w14:paraId="065DAF16" w14:textId="77777777" w:rsidR="00250897" w:rsidRDefault="00250897" w:rsidP="00250897">
      <w:pPr>
        <w:pStyle w:val="Geenafstand"/>
      </w:pPr>
      <w:r>
        <w:t>2</w:t>
      </w:r>
    </w:p>
    <w:p w14:paraId="175E3DF2" w14:textId="77777777" w:rsidR="000369B8" w:rsidRDefault="00250897" w:rsidP="000369B8">
      <w:pPr>
        <w:pStyle w:val="Geenafstand"/>
      </w:pPr>
      <w:r w:rsidRPr="00250897">
        <w:t>'k Heb U voor</w:t>
      </w:r>
      <w:r w:rsidRPr="00250897">
        <w:rPr>
          <w:i/>
          <w:iCs/>
        </w:rPr>
        <w:t>waar</w:t>
      </w:r>
      <w:r w:rsidRPr="00250897">
        <w:t> </w:t>
      </w:r>
      <w:r w:rsidRPr="00250897">
        <w:rPr>
          <w:i/>
          <w:iCs/>
        </w:rPr>
        <w:t>in</w:t>
      </w:r>
      <w:r w:rsidRPr="00250897">
        <w:t> </w:t>
      </w:r>
      <w:r w:rsidRPr="00250897">
        <w:rPr>
          <w:i/>
          <w:iCs/>
        </w:rPr>
        <w:t>'t heilig</w:t>
      </w:r>
      <w:r w:rsidRPr="00250897">
        <w:t>dom</w:t>
      </w:r>
      <w:r w:rsidRPr="00250897">
        <w:br/>
        <w:t>Voor</w:t>
      </w:r>
      <w:r w:rsidRPr="00250897">
        <w:rPr>
          <w:i/>
          <w:iCs/>
        </w:rPr>
        <w:t>heen</w:t>
      </w:r>
      <w:r w:rsidRPr="00250897">
        <w:t> </w:t>
      </w:r>
      <w:r w:rsidRPr="00250897">
        <w:rPr>
          <w:i/>
          <w:iCs/>
        </w:rPr>
        <w:t>be</w:t>
      </w:r>
      <w:r w:rsidRPr="00250897">
        <w:t>schouwd met </w:t>
      </w:r>
      <w:r w:rsidRPr="00250897">
        <w:rPr>
          <w:i/>
          <w:iCs/>
        </w:rPr>
        <w:t>vrolijk'</w:t>
      </w:r>
      <w:r w:rsidRPr="00250897">
        <w:t> ogen;</w:t>
      </w:r>
      <w:r w:rsidRPr="00250897">
        <w:br/>
        <w:t>Hoe </w:t>
      </w:r>
      <w:r w:rsidRPr="00250897">
        <w:rPr>
          <w:i/>
          <w:iCs/>
        </w:rPr>
        <w:t>zag</w:t>
      </w:r>
      <w:r w:rsidRPr="00250897">
        <w:t> </w:t>
      </w:r>
      <w:r w:rsidRPr="00250897">
        <w:rPr>
          <w:i/>
          <w:iCs/>
        </w:rPr>
        <w:t>ik</w:t>
      </w:r>
      <w:r w:rsidRPr="00250897">
        <w:t> daar Uw </w:t>
      </w:r>
      <w:r w:rsidRPr="00250897">
        <w:rPr>
          <w:i/>
          <w:iCs/>
        </w:rPr>
        <w:t>alver</w:t>
      </w:r>
      <w:r w:rsidRPr="00250897">
        <w:t>mogen!</w:t>
      </w:r>
      <w:r w:rsidRPr="00250897">
        <w:br/>
        <w:t>Hoe </w:t>
      </w:r>
      <w:r w:rsidRPr="00250897">
        <w:rPr>
          <w:i/>
          <w:iCs/>
        </w:rPr>
        <w:t>blonk</w:t>
      </w:r>
      <w:r w:rsidRPr="00250897">
        <w:t> </w:t>
      </w:r>
      <w:r w:rsidRPr="00250897">
        <w:rPr>
          <w:i/>
          <w:iCs/>
        </w:rPr>
        <w:t>Uw</w:t>
      </w:r>
      <w:r w:rsidRPr="00250897">
        <w:t> </w:t>
      </w:r>
      <w:proofErr w:type="spellStart"/>
      <w:r w:rsidRPr="00250897">
        <w:t>Godd'lijk</w:t>
      </w:r>
      <w:proofErr w:type="spellEnd"/>
      <w:r w:rsidRPr="00250897">
        <w:t>' </w:t>
      </w:r>
      <w:r w:rsidRPr="00250897">
        <w:rPr>
          <w:i/>
          <w:iCs/>
        </w:rPr>
        <w:t>eer</w:t>
      </w:r>
      <w:r w:rsidRPr="00250897">
        <w:t> </w:t>
      </w:r>
      <w:r w:rsidRPr="00250897">
        <w:rPr>
          <w:i/>
          <w:iCs/>
        </w:rPr>
        <w:t>al</w:t>
      </w:r>
      <w:r w:rsidRPr="00250897">
        <w:t>om.</w:t>
      </w:r>
      <w:r w:rsidRPr="00250897">
        <w:br/>
        <w:t>Want beter </w:t>
      </w:r>
      <w:r w:rsidRPr="00250897">
        <w:rPr>
          <w:i/>
          <w:iCs/>
        </w:rPr>
        <w:t>dan</w:t>
      </w:r>
      <w:r w:rsidRPr="00250897">
        <w:t> </w:t>
      </w:r>
      <w:r w:rsidRPr="00250897">
        <w:rPr>
          <w:i/>
          <w:iCs/>
        </w:rPr>
        <w:t>dit</w:t>
      </w:r>
      <w:r w:rsidRPr="00250897">
        <w:t> </w:t>
      </w:r>
      <w:proofErr w:type="spellStart"/>
      <w:r w:rsidRPr="00250897">
        <w:rPr>
          <w:i/>
          <w:iCs/>
        </w:rPr>
        <w:t>tijd'lijk</w:t>
      </w:r>
      <w:proofErr w:type="spellEnd"/>
      <w:r w:rsidRPr="00250897">
        <w:t> leven</w:t>
      </w:r>
      <w:r w:rsidRPr="00250897">
        <w:br/>
        <w:t>Is </w:t>
      </w:r>
      <w:r w:rsidRPr="00250897">
        <w:rPr>
          <w:i/>
          <w:iCs/>
        </w:rPr>
        <w:t>Uwe</w:t>
      </w:r>
      <w:r w:rsidRPr="00250897">
        <w:t> </w:t>
      </w:r>
      <w:r w:rsidRPr="00250897">
        <w:rPr>
          <w:i/>
          <w:iCs/>
        </w:rPr>
        <w:t>goeder</w:t>
      </w:r>
      <w:r w:rsidRPr="00250897">
        <w:t>tierenheid.</w:t>
      </w:r>
      <w:r w:rsidRPr="00250897">
        <w:br/>
        <w:t>Och, </w:t>
      </w:r>
      <w:r w:rsidRPr="00250897">
        <w:rPr>
          <w:i/>
          <w:iCs/>
        </w:rPr>
        <w:t>werd</w:t>
      </w:r>
      <w:r w:rsidRPr="00250897">
        <w:t> </w:t>
      </w:r>
      <w:r w:rsidRPr="00250897">
        <w:rPr>
          <w:i/>
          <w:iCs/>
        </w:rPr>
        <w:t>ik</w:t>
      </w:r>
      <w:r w:rsidRPr="00250897">
        <w:t> </w:t>
      </w:r>
      <w:r w:rsidRPr="00250897">
        <w:rPr>
          <w:i/>
          <w:iCs/>
        </w:rPr>
        <w:t>derwaarts</w:t>
      </w:r>
      <w:r w:rsidRPr="00250897">
        <w:t> weer geleid!</w:t>
      </w:r>
    </w:p>
    <w:p w14:paraId="374B0DE1" w14:textId="77777777" w:rsidR="00FC136C" w:rsidRDefault="000369B8" w:rsidP="000369B8">
      <w:pPr>
        <w:pStyle w:val="Geenafstand"/>
        <w:rPr>
          <w:b/>
          <w:bCs/>
        </w:rPr>
        <w:sectPr w:rsidR="00FC136C" w:rsidSect="00FC136C">
          <w:type w:val="continuous"/>
          <w:pgSz w:w="11906" w:h="16838"/>
          <w:pgMar w:top="851" w:right="1417" w:bottom="851" w:left="1417" w:header="708" w:footer="708" w:gutter="0"/>
          <w:cols w:num="2" w:space="708"/>
          <w:docGrid w:linePitch="360"/>
        </w:sectPr>
      </w:pPr>
      <w:r>
        <w:t xml:space="preserve">Dan zou mijn mond </w:t>
      </w:r>
      <w:r w:rsidRPr="000369B8">
        <w:rPr>
          <w:i/>
          <w:iCs/>
        </w:rPr>
        <w:t xml:space="preserve">U </w:t>
      </w:r>
      <w:proofErr w:type="spellStart"/>
      <w:r w:rsidRPr="000369B8">
        <w:rPr>
          <w:i/>
          <w:iCs/>
        </w:rPr>
        <w:t>d’ere</w:t>
      </w:r>
      <w:proofErr w:type="spellEnd"/>
      <w:r>
        <w:t xml:space="preserve"> geven.</w:t>
      </w:r>
      <w:r w:rsidR="00250897" w:rsidRPr="00250897">
        <w:br/>
      </w:r>
      <w:bookmarkEnd w:id="0"/>
    </w:p>
    <w:p w14:paraId="33EF469F" w14:textId="48BE755B" w:rsidR="00250897" w:rsidRPr="00250897" w:rsidRDefault="00250897" w:rsidP="00B57CF8">
      <w:pPr>
        <w:pStyle w:val="Geenafstand"/>
        <w:rPr>
          <w:b/>
          <w:bCs/>
        </w:rPr>
      </w:pPr>
      <w:r w:rsidRPr="00250897">
        <w:rPr>
          <w:b/>
          <w:bCs/>
        </w:rPr>
        <w:t>Moment van stilte en inkeer</w:t>
      </w:r>
    </w:p>
    <w:p w14:paraId="38BFF782" w14:textId="08B58BA3" w:rsidR="00250897" w:rsidRDefault="00250897" w:rsidP="00B57CF8">
      <w:pPr>
        <w:pStyle w:val="Geenafstand"/>
        <w:rPr>
          <w:b/>
          <w:bCs/>
        </w:rPr>
      </w:pPr>
      <w:r w:rsidRPr="00250897">
        <w:rPr>
          <w:b/>
          <w:bCs/>
        </w:rPr>
        <w:t>Bemoediging en christelijke groet</w:t>
      </w:r>
    </w:p>
    <w:p w14:paraId="37BAA65C" w14:textId="0E8CEF77" w:rsidR="00250897" w:rsidRDefault="00250897" w:rsidP="00B57CF8">
      <w:pPr>
        <w:pStyle w:val="Geenafstand"/>
        <w:rPr>
          <w:b/>
          <w:bCs/>
        </w:rPr>
      </w:pPr>
    </w:p>
    <w:p w14:paraId="4FCB6C1D" w14:textId="2219264A" w:rsidR="00250897" w:rsidRPr="00250897" w:rsidRDefault="00250897" w:rsidP="00B57CF8">
      <w:pPr>
        <w:pStyle w:val="Geenafstand"/>
        <w:rPr>
          <w:b/>
          <w:bCs/>
        </w:rPr>
      </w:pPr>
      <w:r>
        <w:rPr>
          <w:b/>
          <w:bCs/>
        </w:rPr>
        <w:t>Zingen</w:t>
      </w:r>
      <w:r w:rsidR="000369B8">
        <w:rPr>
          <w:b/>
          <w:bCs/>
        </w:rPr>
        <w:t>:</w:t>
      </w:r>
      <w:r>
        <w:rPr>
          <w:b/>
          <w:bCs/>
        </w:rPr>
        <w:t xml:space="preserve"> Psalm 65: 1 </w:t>
      </w:r>
      <w:r w:rsidR="000369B8">
        <w:rPr>
          <w:b/>
          <w:bCs/>
        </w:rPr>
        <w:t xml:space="preserve">en 4 </w:t>
      </w:r>
      <w:r>
        <w:rPr>
          <w:b/>
          <w:bCs/>
        </w:rPr>
        <w:t>(Liedboek 1973)</w:t>
      </w:r>
    </w:p>
    <w:p w14:paraId="40130530" w14:textId="77777777" w:rsidR="00082304" w:rsidRDefault="00082304" w:rsidP="00A67150">
      <w:pPr>
        <w:pStyle w:val="Geenafstand"/>
        <w:sectPr w:rsidR="00082304" w:rsidSect="00261D1D">
          <w:type w:val="continuous"/>
          <w:pgSz w:w="11906" w:h="16838"/>
          <w:pgMar w:top="851" w:right="1417" w:bottom="851" w:left="1417" w:header="708" w:footer="708" w:gutter="0"/>
          <w:cols w:space="708"/>
          <w:docGrid w:linePitch="360"/>
        </w:sectPr>
      </w:pPr>
    </w:p>
    <w:p w14:paraId="5DEDCB1C" w14:textId="0695C6AB" w:rsidR="00082304" w:rsidRDefault="00082304" w:rsidP="00A67150">
      <w:pPr>
        <w:pStyle w:val="Geenafstand"/>
      </w:pPr>
      <w:r>
        <w:t>1</w:t>
      </w:r>
    </w:p>
    <w:p w14:paraId="2B708100" w14:textId="7C6586B5" w:rsidR="00A67150" w:rsidRDefault="00A67150" w:rsidP="00A67150">
      <w:pPr>
        <w:pStyle w:val="Geenafstand"/>
      </w:pPr>
      <w:r>
        <w:t>De stilte zingt U toe, o Here,</w:t>
      </w:r>
    </w:p>
    <w:p w14:paraId="1611B80A" w14:textId="77777777" w:rsidR="00A67150" w:rsidRDefault="00A67150" w:rsidP="00A67150">
      <w:pPr>
        <w:pStyle w:val="Geenafstand"/>
      </w:pPr>
      <w:r>
        <w:t>in uw verheven oord.</w:t>
      </w:r>
    </w:p>
    <w:p w14:paraId="40CE25B5" w14:textId="77777777" w:rsidR="00A67150" w:rsidRDefault="00A67150" w:rsidP="00A67150">
      <w:pPr>
        <w:pStyle w:val="Geenafstand"/>
      </w:pPr>
      <w:r>
        <w:t>Wij zullen ons naar Sion keren</w:t>
      </w:r>
    </w:p>
    <w:p w14:paraId="3F8974EF" w14:textId="77777777" w:rsidR="00A67150" w:rsidRDefault="00A67150" w:rsidP="00A67150">
      <w:pPr>
        <w:pStyle w:val="Geenafstand"/>
      </w:pPr>
      <w:r>
        <w:t>waar Gij ons bidden hoort.</w:t>
      </w:r>
    </w:p>
    <w:p w14:paraId="1757C90C" w14:textId="77777777" w:rsidR="00A67150" w:rsidRDefault="00A67150" w:rsidP="00A67150">
      <w:pPr>
        <w:pStyle w:val="Geenafstand"/>
      </w:pPr>
      <w:r>
        <w:t>Daar zal men, Heer, tot U zich wenden,</w:t>
      </w:r>
    </w:p>
    <w:p w14:paraId="1DC88B22" w14:textId="77777777" w:rsidR="00A67150" w:rsidRDefault="00A67150" w:rsidP="00A67150">
      <w:pPr>
        <w:pStyle w:val="Geenafstand"/>
      </w:pPr>
      <w:r>
        <w:t>tot U komt al wat leeft,</w:t>
      </w:r>
    </w:p>
    <w:p w14:paraId="318E4C8D" w14:textId="77777777" w:rsidR="00A67150" w:rsidRDefault="00A67150" w:rsidP="00A67150">
      <w:pPr>
        <w:pStyle w:val="Geenafstand"/>
      </w:pPr>
      <w:r>
        <w:t>tot U, o redder uit ellende,</w:t>
      </w:r>
    </w:p>
    <w:p w14:paraId="06CD5A1E" w14:textId="7FBE956D" w:rsidR="00250897" w:rsidRDefault="00A67150" w:rsidP="00A67150">
      <w:pPr>
        <w:pStyle w:val="Geenafstand"/>
      </w:pPr>
      <w:r>
        <w:t>die alle schuld vergeeft.</w:t>
      </w:r>
    </w:p>
    <w:p w14:paraId="4D777946" w14:textId="7B7443E0" w:rsidR="00082304" w:rsidRDefault="00082304" w:rsidP="00A67150">
      <w:pPr>
        <w:pStyle w:val="Geenafstand"/>
      </w:pPr>
    </w:p>
    <w:p w14:paraId="2091AA21" w14:textId="77777777" w:rsidR="00082304" w:rsidRDefault="00082304" w:rsidP="00082304">
      <w:pPr>
        <w:pStyle w:val="Geenafstand"/>
      </w:pPr>
      <w:r>
        <w:t>4</w:t>
      </w:r>
    </w:p>
    <w:p w14:paraId="0F3886CA" w14:textId="77777777" w:rsidR="00082304" w:rsidRDefault="00082304" w:rsidP="00082304">
      <w:pPr>
        <w:pStyle w:val="Geenafstand"/>
      </w:pPr>
      <w:r>
        <w:t xml:space="preserve">Gij plant de bergen vast in </w:t>
      </w:r>
      <w:proofErr w:type="spellStart"/>
      <w:r>
        <w:t>d'aarde</w:t>
      </w:r>
      <w:proofErr w:type="spellEnd"/>
      <w:r>
        <w:t>,</w:t>
      </w:r>
    </w:p>
    <w:p w14:paraId="06979BD9" w14:textId="77777777" w:rsidR="00082304" w:rsidRDefault="00082304" w:rsidP="00082304">
      <w:pPr>
        <w:pStyle w:val="Geenafstand"/>
      </w:pPr>
      <w:r>
        <w:t>omgord met heldenmoed.</w:t>
      </w:r>
    </w:p>
    <w:p w14:paraId="01428A9C" w14:textId="77777777" w:rsidR="00082304" w:rsidRDefault="00082304" w:rsidP="00082304">
      <w:pPr>
        <w:pStyle w:val="Geenafstand"/>
      </w:pPr>
      <w:r>
        <w:t>Gij, die de heidentrots bedaarde,</w:t>
      </w:r>
    </w:p>
    <w:p w14:paraId="70CC2DAE" w14:textId="77777777" w:rsidR="00082304" w:rsidRDefault="00082304" w:rsidP="00082304">
      <w:pPr>
        <w:pStyle w:val="Geenafstand"/>
      </w:pPr>
      <w:r>
        <w:t>stilt ook de watervloed.</w:t>
      </w:r>
    </w:p>
    <w:p w14:paraId="64015017" w14:textId="77777777" w:rsidR="00082304" w:rsidRDefault="00082304" w:rsidP="00082304">
      <w:pPr>
        <w:pStyle w:val="Geenafstand"/>
      </w:pPr>
      <w:r>
        <w:t>De volkeren van verre vrezen</w:t>
      </w:r>
    </w:p>
    <w:p w14:paraId="216A6CAE" w14:textId="77777777" w:rsidR="00082304" w:rsidRDefault="00082304" w:rsidP="00082304">
      <w:pPr>
        <w:pStyle w:val="Geenafstand"/>
      </w:pPr>
      <w:r>
        <w:t>de tekens van uw macht,</w:t>
      </w:r>
    </w:p>
    <w:p w14:paraId="0AD81F63" w14:textId="77777777" w:rsidR="00082304" w:rsidRDefault="00082304" w:rsidP="00082304">
      <w:pPr>
        <w:pStyle w:val="Geenafstand"/>
      </w:pPr>
      <w:r>
        <w:t>U prijzend komt het licht gerezen,</w:t>
      </w:r>
    </w:p>
    <w:p w14:paraId="365CD339" w14:textId="2038DA14" w:rsidR="00082304" w:rsidRDefault="00082304" w:rsidP="00082304">
      <w:pPr>
        <w:pStyle w:val="Geenafstand"/>
      </w:pPr>
      <w:r>
        <w:t>het juicht tot in de nacht.</w:t>
      </w:r>
    </w:p>
    <w:p w14:paraId="34BAC6B3" w14:textId="77777777" w:rsidR="00082304" w:rsidRDefault="00082304" w:rsidP="009C57F0">
      <w:pPr>
        <w:pStyle w:val="Geenafstand"/>
        <w:rPr>
          <w:b/>
          <w:bCs/>
        </w:rPr>
        <w:sectPr w:rsidR="00082304" w:rsidSect="00082304">
          <w:type w:val="continuous"/>
          <w:pgSz w:w="11906" w:h="16838"/>
          <w:pgMar w:top="851" w:right="1417" w:bottom="851" w:left="1417" w:header="708" w:footer="708" w:gutter="0"/>
          <w:cols w:num="2" w:space="708"/>
          <w:docGrid w:linePitch="360"/>
        </w:sectPr>
      </w:pPr>
    </w:p>
    <w:p w14:paraId="05BD2E38" w14:textId="61018667" w:rsidR="009C57F0" w:rsidRDefault="009C57F0" w:rsidP="009C57F0">
      <w:pPr>
        <w:pStyle w:val="Geenafstand"/>
        <w:rPr>
          <w:b/>
          <w:bCs/>
        </w:rPr>
      </w:pPr>
      <w:r w:rsidRPr="00B57CF8">
        <w:rPr>
          <w:b/>
          <w:bCs/>
        </w:rPr>
        <w:t>Geloofsbelijdenis</w:t>
      </w:r>
    </w:p>
    <w:p w14:paraId="2A3AE35C" w14:textId="77777777" w:rsidR="009C57F0" w:rsidRDefault="009C57F0" w:rsidP="00B57CF8">
      <w:pPr>
        <w:pStyle w:val="Geenafstand"/>
      </w:pPr>
    </w:p>
    <w:p w14:paraId="2EB7EB04" w14:textId="497F0DA2"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0913D0AA" w14:textId="0B97E72B" w:rsidR="009C57F0" w:rsidRPr="00E046C6" w:rsidRDefault="009C57F0" w:rsidP="009C57F0">
      <w:pPr>
        <w:pStyle w:val="Geenafstand"/>
        <w:rPr>
          <w:b/>
          <w:bCs/>
        </w:rPr>
      </w:pPr>
      <w:r w:rsidRPr="00E046C6">
        <w:rPr>
          <w:b/>
          <w:bCs/>
        </w:rPr>
        <w:t xml:space="preserve">Zingen </w:t>
      </w:r>
      <w:r w:rsidR="00A67150">
        <w:rPr>
          <w:b/>
          <w:bCs/>
        </w:rPr>
        <w:t>Gezang 2</w:t>
      </w:r>
      <w:r w:rsidR="00FC136C">
        <w:rPr>
          <w:b/>
          <w:bCs/>
        </w:rPr>
        <w:t>84</w:t>
      </w:r>
      <w:r w:rsidRPr="00E046C6">
        <w:rPr>
          <w:b/>
          <w:bCs/>
        </w:rPr>
        <w:t xml:space="preserve"> : </w:t>
      </w:r>
      <w:r w:rsidR="00A67150">
        <w:rPr>
          <w:b/>
          <w:bCs/>
        </w:rPr>
        <w:t>1, 2 en 3</w:t>
      </w:r>
      <w:r w:rsidRPr="00E046C6">
        <w:rPr>
          <w:b/>
          <w:bCs/>
        </w:rPr>
        <w:t xml:space="preserve"> (</w:t>
      </w:r>
      <w:r w:rsidR="00A67150">
        <w:rPr>
          <w:b/>
          <w:bCs/>
        </w:rPr>
        <w:t>Liedboek 1973)</w:t>
      </w:r>
      <w:r w:rsidRPr="00E046C6">
        <w:rPr>
          <w:b/>
          <w:bCs/>
        </w:rPr>
        <w:t xml:space="preserve"> </w:t>
      </w:r>
    </w:p>
    <w:p w14:paraId="5838C16E"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0CB093A7" w14:textId="77777777" w:rsidR="00A67150" w:rsidRDefault="00A67150" w:rsidP="00A67150">
      <w:pPr>
        <w:pStyle w:val="Geenafstand"/>
      </w:pPr>
      <w:r>
        <w:t>1</w:t>
      </w:r>
    </w:p>
    <w:p w14:paraId="6D1D13BB" w14:textId="77777777" w:rsidR="00A67150" w:rsidRDefault="00A67150" w:rsidP="00A67150">
      <w:pPr>
        <w:pStyle w:val="Geenafstand"/>
      </w:pPr>
      <w:r>
        <w:t>O lieve Heer, geef vrede</w:t>
      </w:r>
    </w:p>
    <w:p w14:paraId="0F8AD144" w14:textId="77777777" w:rsidR="00A67150" w:rsidRDefault="00A67150" w:rsidP="00A67150">
      <w:pPr>
        <w:pStyle w:val="Geenafstand"/>
      </w:pPr>
      <w:r>
        <w:t>aan allen hier beneden</w:t>
      </w:r>
    </w:p>
    <w:p w14:paraId="5B8AD992" w14:textId="77777777" w:rsidR="00A67150" w:rsidRDefault="00A67150" w:rsidP="00A67150">
      <w:pPr>
        <w:pStyle w:val="Geenafstand"/>
      </w:pPr>
      <w:r>
        <w:t>die uitzien naar uw feest,</w:t>
      </w:r>
    </w:p>
    <w:p w14:paraId="78C994E5" w14:textId="77777777" w:rsidR="00A67150" w:rsidRDefault="00A67150" w:rsidP="00A67150">
      <w:pPr>
        <w:pStyle w:val="Geenafstand"/>
      </w:pPr>
      <w:r>
        <w:t>opdat de mensen weten:</w:t>
      </w:r>
    </w:p>
    <w:p w14:paraId="686213BE" w14:textId="77777777" w:rsidR="00A67150" w:rsidRDefault="00A67150" w:rsidP="00A67150">
      <w:pPr>
        <w:pStyle w:val="Geenafstand"/>
      </w:pPr>
      <w:r>
        <w:t>uw heilige profeten</w:t>
      </w:r>
    </w:p>
    <w:p w14:paraId="159C5849" w14:textId="77777777" w:rsidR="00A67150" w:rsidRDefault="00A67150" w:rsidP="00A67150">
      <w:pPr>
        <w:pStyle w:val="Geenafstand"/>
      </w:pPr>
      <w:r>
        <w:t>zijn niet verblind geweest.</w:t>
      </w:r>
    </w:p>
    <w:p w14:paraId="29F3B074" w14:textId="77777777" w:rsidR="00A67150" w:rsidRDefault="00A67150" w:rsidP="00A67150">
      <w:pPr>
        <w:pStyle w:val="Geenafstand"/>
      </w:pPr>
    </w:p>
    <w:p w14:paraId="04C51402" w14:textId="77777777" w:rsidR="00A67150" w:rsidRDefault="00A67150" w:rsidP="00A67150">
      <w:pPr>
        <w:pStyle w:val="Geenafstand"/>
      </w:pPr>
      <w:r>
        <w:t>2</w:t>
      </w:r>
    </w:p>
    <w:p w14:paraId="179D373E" w14:textId="77777777" w:rsidR="00A67150" w:rsidRDefault="00A67150" w:rsidP="00A67150">
      <w:pPr>
        <w:pStyle w:val="Geenafstand"/>
      </w:pPr>
      <w:r>
        <w:t>Doe onze ogen stralen,</w:t>
      </w:r>
    </w:p>
    <w:p w14:paraId="055D06F1" w14:textId="77777777" w:rsidR="00A67150" w:rsidRDefault="00A67150" w:rsidP="00A67150">
      <w:pPr>
        <w:pStyle w:val="Geenafstand"/>
      </w:pPr>
      <w:r>
        <w:t>doe ons het hart ophalen</w:t>
      </w:r>
    </w:p>
    <w:p w14:paraId="5CDFEE9E" w14:textId="77777777" w:rsidR="00A67150" w:rsidRDefault="00A67150" w:rsidP="00A67150">
      <w:pPr>
        <w:pStyle w:val="Geenafstand"/>
      </w:pPr>
      <w:r>
        <w:t>aan blijdschap na verdriet;</w:t>
      </w:r>
    </w:p>
    <w:p w14:paraId="15D1FD8A" w14:textId="77777777" w:rsidR="00A67150" w:rsidRDefault="00A67150" w:rsidP="00A67150">
      <w:pPr>
        <w:pStyle w:val="Geenafstand"/>
      </w:pPr>
      <w:r>
        <w:t>o God, voor wie verschijnen</w:t>
      </w:r>
    </w:p>
    <w:p w14:paraId="33F85E51" w14:textId="77777777" w:rsidR="00A67150" w:rsidRDefault="00A67150" w:rsidP="00A67150">
      <w:pPr>
        <w:pStyle w:val="Geenafstand"/>
      </w:pPr>
      <w:r>
        <w:t>Christus en al de zijnen,</w:t>
      </w:r>
    </w:p>
    <w:p w14:paraId="5A471254" w14:textId="77777777" w:rsidR="00A67150" w:rsidRDefault="00A67150" w:rsidP="00A67150">
      <w:pPr>
        <w:pStyle w:val="Geenafstand"/>
      </w:pPr>
      <w:r>
        <w:t>versmaad hun smeken niet!</w:t>
      </w:r>
    </w:p>
    <w:p w14:paraId="0DF25E21" w14:textId="77777777" w:rsidR="00A67150" w:rsidRDefault="00A67150" w:rsidP="00A67150">
      <w:pPr>
        <w:pStyle w:val="Geenafstand"/>
        <w:sectPr w:rsidR="00A67150" w:rsidSect="00A67150">
          <w:type w:val="continuous"/>
          <w:pgSz w:w="11906" w:h="16838"/>
          <w:pgMar w:top="851" w:right="1417" w:bottom="851" w:left="1417" w:header="708" w:footer="708" w:gutter="0"/>
          <w:cols w:num="2" w:space="708"/>
          <w:docGrid w:linePitch="360"/>
        </w:sectPr>
      </w:pPr>
    </w:p>
    <w:p w14:paraId="064AF5FA" w14:textId="77777777" w:rsidR="00A67150" w:rsidRDefault="00A67150" w:rsidP="00A67150">
      <w:pPr>
        <w:pStyle w:val="Geenafstand"/>
      </w:pPr>
      <w:r>
        <w:t>3</w:t>
      </w:r>
    </w:p>
    <w:p w14:paraId="04CB3E2F" w14:textId="77777777" w:rsidR="00A67150" w:rsidRDefault="00A67150" w:rsidP="00A67150">
      <w:pPr>
        <w:pStyle w:val="Geenafstand"/>
      </w:pPr>
      <w:r>
        <w:t>Verlos ons van de boze,</w:t>
      </w:r>
    </w:p>
    <w:p w14:paraId="041D33B2" w14:textId="77777777" w:rsidR="00A67150" w:rsidRDefault="00A67150" w:rsidP="00A67150">
      <w:pPr>
        <w:pStyle w:val="Geenafstand"/>
      </w:pPr>
      <w:r>
        <w:t>laat niet de goddelozen</w:t>
      </w:r>
    </w:p>
    <w:p w14:paraId="6F54E3FE" w14:textId="77777777" w:rsidR="00A67150" w:rsidRDefault="00A67150" w:rsidP="00A67150">
      <w:pPr>
        <w:pStyle w:val="Geenafstand"/>
      </w:pPr>
      <w:r>
        <w:t>op aarde koning zijn!</w:t>
      </w:r>
    </w:p>
    <w:p w14:paraId="26BB672F" w14:textId="77777777" w:rsidR="00A67150" w:rsidRDefault="00A67150" w:rsidP="00A67150">
      <w:pPr>
        <w:pStyle w:val="Geenafstand"/>
      </w:pPr>
      <w:r>
        <w:t>Laat ons uw land betreden,</w:t>
      </w:r>
    </w:p>
    <w:p w14:paraId="7E723CBA" w14:textId="77777777" w:rsidR="00A67150" w:rsidRDefault="00A67150" w:rsidP="00A67150">
      <w:pPr>
        <w:pStyle w:val="Geenafstand"/>
      </w:pPr>
      <w:r>
        <w:t>dat zal een land van vrede,</w:t>
      </w:r>
    </w:p>
    <w:p w14:paraId="0001A76E" w14:textId="7F90B6C9" w:rsidR="00A67150" w:rsidRDefault="00A67150" w:rsidP="00A67150">
      <w:pPr>
        <w:pStyle w:val="Geenafstand"/>
      </w:pPr>
      <w:r>
        <w:t>van melk en honing zijn!</w:t>
      </w:r>
    </w:p>
    <w:p w14:paraId="266B2715" w14:textId="77777777" w:rsidR="00A67150" w:rsidRDefault="00A67150" w:rsidP="00A67150">
      <w:pPr>
        <w:pStyle w:val="Geenafstand"/>
        <w:rPr>
          <w:b/>
          <w:bCs/>
        </w:rPr>
      </w:pPr>
    </w:p>
    <w:p w14:paraId="06914435" w14:textId="77777777" w:rsidR="00A67150" w:rsidRDefault="00A67150" w:rsidP="00A67150">
      <w:pPr>
        <w:pStyle w:val="Geenafstand"/>
        <w:rPr>
          <w:b/>
          <w:bCs/>
        </w:rPr>
        <w:sectPr w:rsidR="00A67150" w:rsidSect="00A67150">
          <w:type w:val="continuous"/>
          <w:pgSz w:w="11906" w:h="16838"/>
          <w:pgMar w:top="851" w:right="1417" w:bottom="851" w:left="1417" w:header="708" w:footer="708" w:gutter="0"/>
          <w:cols w:space="708"/>
          <w:docGrid w:linePitch="360"/>
        </w:sectPr>
      </w:pPr>
    </w:p>
    <w:p w14:paraId="607DAA53" w14:textId="77777777" w:rsidR="00FC136C" w:rsidRDefault="00FC136C" w:rsidP="00A67150">
      <w:pPr>
        <w:pStyle w:val="Geenafstand"/>
        <w:rPr>
          <w:b/>
          <w:bCs/>
        </w:rPr>
      </w:pPr>
    </w:p>
    <w:p w14:paraId="115BC269" w14:textId="5D8C0A8D" w:rsidR="00A67150" w:rsidRPr="00A67150" w:rsidRDefault="00A67150" w:rsidP="00A67150">
      <w:pPr>
        <w:pStyle w:val="Geenafstand"/>
        <w:rPr>
          <w:b/>
          <w:bCs/>
        </w:rPr>
      </w:pPr>
      <w:r w:rsidRPr="00A67150">
        <w:rPr>
          <w:b/>
          <w:bCs/>
        </w:rPr>
        <w:t>Gebed</w:t>
      </w:r>
      <w:r>
        <w:rPr>
          <w:b/>
          <w:bCs/>
        </w:rPr>
        <w:t xml:space="preserve"> om verlichting door de Heilige Geest</w:t>
      </w: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12552BE2" w14:textId="77777777" w:rsidR="00A543A5" w:rsidRDefault="00A543A5" w:rsidP="00B57CF8">
      <w:pPr>
        <w:pStyle w:val="Geenafstand"/>
        <w:rPr>
          <w:b/>
          <w:bCs/>
        </w:rPr>
      </w:pPr>
    </w:p>
    <w:p w14:paraId="389FDB00" w14:textId="77777777" w:rsidR="0033590E" w:rsidRDefault="0033590E" w:rsidP="00B57CF8">
      <w:pPr>
        <w:pStyle w:val="Geenafstand"/>
        <w:rPr>
          <w:b/>
          <w:bCs/>
        </w:rPr>
      </w:pPr>
    </w:p>
    <w:p w14:paraId="36231312" w14:textId="77777777" w:rsidR="0033590E" w:rsidRDefault="0033590E" w:rsidP="00B57CF8">
      <w:pPr>
        <w:pStyle w:val="Geenafstand"/>
        <w:rPr>
          <w:b/>
          <w:bCs/>
        </w:rPr>
      </w:pPr>
    </w:p>
    <w:p w14:paraId="52761DC5" w14:textId="77777777" w:rsidR="0033590E" w:rsidRDefault="0033590E" w:rsidP="00B57CF8">
      <w:pPr>
        <w:pStyle w:val="Geenafstand"/>
        <w:rPr>
          <w:b/>
          <w:bCs/>
        </w:rPr>
      </w:pPr>
    </w:p>
    <w:p w14:paraId="5C1234A7" w14:textId="7A9F75C6" w:rsidR="00374C27" w:rsidRDefault="005411E3" w:rsidP="00B57CF8">
      <w:pPr>
        <w:pStyle w:val="Geenafstand"/>
        <w:rPr>
          <w:b/>
          <w:bCs/>
        </w:rPr>
      </w:pPr>
      <w:r w:rsidRPr="00F90AD4">
        <w:rPr>
          <w:b/>
          <w:bCs/>
        </w:rPr>
        <w:t>Schriftlezing</w:t>
      </w:r>
      <w:r w:rsidR="00374C27">
        <w:rPr>
          <w:b/>
          <w:bCs/>
        </w:rPr>
        <w:t>en</w:t>
      </w:r>
      <w:r w:rsidR="000774E9" w:rsidRPr="00F90AD4">
        <w:rPr>
          <w:b/>
          <w:bCs/>
        </w:rPr>
        <w:t xml:space="preserve"> </w:t>
      </w:r>
      <w:r w:rsidR="00807014" w:rsidRPr="00F90AD4">
        <w:rPr>
          <w:b/>
          <w:bCs/>
        </w:rPr>
        <w:t>:</w:t>
      </w:r>
    </w:p>
    <w:p w14:paraId="643BDB30" w14:textId="5A93B8EF" w:rsidR="00374C27" w:rsidRDefault="00374C27" w:rsidP="00374C27">
      <w:pPr>
        <w:pStyle w:val="Geenafstand"/>
        <w:numPr>
          <w:ilvl w:val="0"/>
          <w:numId w:val="2"/>
        </w:numPr>
        <w:rPr>
          <w:b/>
          <w:bCs/>
        </w:rPr>
      </w:pPr>
      <w:r>
        <w:rPr>
          <w:b/>
          <w:bCs/>
        </w:rPr>
        <w:t>Exodus 34 : 29 – 35</w:t>
      </w:r>
    </w:p>
    <w:p w14:paraId="072F7BAD" w14:textId="4DA8AC3C" w:rsidR="00E95678" w:rsidRDefault="00374C27" w:rsidP="00374C27">
      <w:pPr>
        <w:pStyle w:val="Geenafstand"/>
        <w:numPr>
          <w:ilvl w:val="0"/>
          <w:numId w:val="2"/>
        </w:numPr>
        <w:rPr>
          <w:b/>
          <w:bCs/>
        </w:rPr>
      </w:pPr>
      <w:r>
        <w:rPr>
          <w:b/>
          <w:bCs/>
        </w:rPr>
        <w:t xml:space="preserve">Lucas 9 </w:t>
      </w:r>
      <w:r w:rsidR="009C57F0">
        <w:rPr>
          <w:b/>
          <w:bCs/>
        </w:rPr>
        <w:t xml:space="preserve">: </w:t>
      </w:r>
      <w:r>
        <w:rPr>
          <w:b/>
          <w:bCs/>
        </w:rPr>
        <w:t>28 - 42</w:t>
      </w:r>
    </w:p>
    <w:p w14:paraId="2E0F4E02" w14:textId="58E153A0" w:rsidR="00374C27" w:rsidRDefault="00374C27" w:rsidP="000C395C">
      <w:pPr>
        <w:pStyle w:val="Geenafstand"/>
      </w:pPr>
      <w:r>
        <w:t xml:space="preserve"> </w:t>
      </w:r>
    </w:p>
    <w:p w14:paraId="0B587627" w14:textId="54C2812B" w:rsidR="00374C27" w:rsidRPr="0033590E" w:rsidRDefault="0033590E" w:rsidP="000C395C">
      <w:pPr>
        <w:pStyle w:val="Geenafstand"/>
        <w:rPr>
          <w:b/>
          <w:bCs/>
        </w:rPr>
      </w:pPr>
      <w:r w:rsidRPr="0033590E">
        <w:rPr>
          <w:b/>
          <w:bCs/>
        </w:rPr>
        <w:t>Exodus 34</w:t>
      </w:r>
      <w:r>
        <w:rPr>
          <w:b/>
          <w:bCs/>
        </w:rPr>
        <w:t xml:space="preserve"> </w:t>
      </w:r>
      <w:r w:rsidRPr="0033590E">
        <w:rPr>
          <w:b/>
          <w:bCs/>
        </w:rPr>
        <w:t>: 29 – 35.</w:t>
      </w:r>
    </w:p>
    <w:p w14:paraId="46B66B4B" w14:textId="77777777" w:rsidR="0033590E" w:rsidRDefault="0033590E" w:rsidP="0033590E">
      <w:pPr>
        <w:pStyle w:val="Geenafstand"/>
      </w:pPr>
      <w:r>
        <w:t>29En het gebeurde, toen Mozes van de berg Sinaï afdaalde – de twee tafelen van de getuigenis waren in Mozes' hand, toen hij van de berg afdaalde – dat Mozes niet wist dat de huid van zijn gezicht glansde, omdat de HEERE met hem gesproken had.</w:t>
      </w:r>
    </w:p>
    <w:p w14:paraId="5F3EF423" w14:textId="77777777" w:rsidR="0033590E" w:rsidRDefault="0033590E" w:rsidP="0033590E">
      <w:pPr>
        <w:pStyle w:val="Geenafstand"/>
      </w:pPr>
      <w:r>
        <w:t>30Aäron en al de Israëlieten keken Mozes aan, en zie, de huid van zijn gezicht glansde. Daarom waren zij bevreesd om dichter bij hem te komen.</w:t>
      </w:r>
    </w:p>
    <w:p w14:paraId="0D28BF08" w14:textId="77777777" w:rsidR="0033590E" w:rsidRDefault="0033590E" w:rsidP="0033590E">
      <w:pPr>
        <w:pStyle w:val="Geenafstand"/>
      </w:pPr>
      <w:r>
        <w:t xml:space="preserve">31Mozes riep hen echter bij zich. </w:t>
      </w:r>
      <w:proofErr w:type="spellStart"/>
      <w:r>
        <w:t>Aäron</w:t>
      </w:r>
      <w:proofErr w:type="spellEnd"/>
      <w:r>
        <w:t xml:space="preserve"> en al de leiders van de gemeenschap keerden naar hem terug, en Mozes sprak tot hen.</w:t>
      </w:r>
    </w:p>
    <w:p w14:paraId="6F3540FD" w14:textId="77777777" w:rsidR="0033590E" w:rsidRDefault="0033590E" w:rsidP="0033590E">
      <w:pPr>
        <w:pStyle w:val="Geenafstand"/>
      </w:pPr>
      <w:r>
        <w:t>32Daarna kwamen al de Israëlieten naar voren en hij gebood hun alles wat de HEERE met hem besproken had op de berg Sinaï.</w:t>
      </w:r>
    </w:p>
    <w:p w14:paraId="690B14C1" w14:textId="77777777" w:rsidR="0033590E" w:rsidRDefault="0033590E" w:rsidP="0033590E">
      <w:pPr>
        <w:pStyle w:val="Geenafstand"/>
      </w:pPr>
      <w:r>
        <w:t>33Nadat Mozes geëindigd had met hen te spreken, legde hij een doek over zijn gezicht.</w:t>
      </w:r>
    </w:p>
    <w:p w14:paraId="69283136" w14:textId="77777777" w:rsidR="0033590E" w:rsidRDefault="0033590E" w:rsidP="0033590E">
      <w:pPr>
        <w:pStyle w:val="Geenafstand"/>
      </w:pPr>
      <w:r>
        <w:t>34Maar telkens wanneer Mozes voor het aangezicht van de HEERE kwam om met Hem te spreken, deed hij de doek af, totdat hij weer naar buiten ging. En wanneer hij naar buiten gegaan was, sprak hij tot de Israëlieten wat hem geboden was.</w:t>
      </w:r>
    </w:p>
    <w:p w14:paraId="100C379E" w14:textId="77777777" w:rsidR="0033590E" w:rsidRDefault="0033590E" w:rsidP="0033590E">
      <w:pPr>
        <w:pStyle w:val="Geenafstand"/>
      </w:pPr>
      <w:r>
        <w:t>35En als de Israëlieten aan het gezicht van Mozes zagen dat de huid van het gezicht van Mozes glansde, dan deed Mozes de doek weer over zijn gezicht, totdat hij naar binnen ging om met Hem te spreken.</w:t>
      </w:r>
    </w:p>
    <w:p w14:paraId="07E54EE0" w14:textId="77777777" w:rsidR="0033590E" w:rsidRDefault="0033590E" w:rsidP="0033590E">
      <w:pPr>
        <w:pStyle w:val="Geenafstand"/>
      </w:pPr>
    </w:p>
    <w:p w14:paraId="6AF6B0EC" w14:textId="5BD6A69B" w:rsidR="0033590E" w:rsidRPr="0033590E" w:rsidRDefault="0033590E" w:rsidP="0033590E">
      <w:pPr>
        <w:pStyle w:val="Geenafstand"/>
        <w:rPr>
          <w:b/>
          <w:bCs/>
        </w:rPr>
      </w:pPr>
      <w:r w:rsidRPr="0033590E">
        <w:rPr>
          <w:b/>
          <w:bCs/>
        </w:rPr>
        <w:t>Lucas 9 : 28 - 42</w:t>
      </w:r>
    </w:p>
    <w:p w14:paraId="6A688FC9" w14:textId="77777777" w:rsidR="0033590E" w:rsidRDefault="0033590E" w:rsidP="0033590E">
      <w:pPr>
        <w:pStyle w:val="Geenafstand"/>
      </w:pPr>
      <w:r>
        <w:t>28Het gebeurde ongeveer acht dagen na deze woorden dat Hij Petrus en Johannes en Jakobus meenam en de berg opklom om te bidden.</w:t>
      </w:r>
    </w:p>
    <w:p w14:paraId="486108EE" w14:textId="77777777" w:rsidR="0033590E" w:rsidRDefault="0033590E" w:rsidP="0033590E">
      <w:pPr>
        <w:pStyle w:val="Geenafstand"/>
      </w:pPr>
      <w:r>
        <w:t>29En het gebeurde terwijl Hij bad, dat de aanblik van Zijn gezicht veranderd werd en Zijn kleding blinkend wit werd.</w:t>
      </w:r>
    </w:p>
    <w:p w14:paraId="4DA0766A" w14:textId="77777777" w:rsidR="0033590E" w:rsidRDefault="0033590E" w:rsidP="0033590E">
      <w:pPr>
        <w:pStyle w:val="Geenafstand"/>
      </w:pPr>
      <w:r>
        <w:t>30En zie, twee mannen spraken met Hem; het waren Mozes en Elia.</w:t>
      </w:r>
    </w:p>
    <w:p w14:paraId="1FEBA630" w14:textId="77777777" w:rsidR="0033590E" w:rsidRDefault="0033590E" w:rsidP="0033590E">
      <w:pPr>
        <w:pStyle w:val="Geenafstand"/>
      </w:pPr>
      <w:r>
        <w:t>31Zij verschenen in heerlijkheid en spraken over Zijn heengaan, dat Hij zou volbrengen in Jeruzalem.</w:t>
      </w:r>
    </w:p>
    <w:p w14:paraId="2E534592" w14:textId="77777777" w:rsidR="0033590E" w:rsidRDefault="0033590E" w:rsidP="0033590E">
      <w:pPr>
        <w:pStyle w:val="Geenafstand"/>
      </w:pPr>
      <w:r>
        <w:t>32Petrus en zij die bij hem waren, waren bevangen door slaap. Toen ze wakker geworden waren, zagen zij Zijn heerlijkheid en de twee mannen die bij Hem stonden.</w:t>
      </w:r>
    </w:p>
    <w:p w14:paraId="4BA0CC7A" w14:textId="77777777" w:rsidR="0033590E" w:rsidRDefault="0033590E" w:rsidP="0033590E">
      <w:pPr>
        <w:pStyle w:val="Geenafstand"/>
      </w:pPr>
      <w:r>
        <w:t>33En het gebeurde, toen zij bij Hem vandaan zouden gaan, dat Petrus tegen Jezus zei: Meester, het is goed dat wij hier zijn. Laten wij drie tenten maken, voor U een, voor Mozes een en voor Elia een; hij wist echter niet wat hij zei.</w:t>
      </w:r>
    </w:p>
    <w:p w14:paraId="72D1475F" w14:textId="77777777" w:rsidR="0033590E" w:rsidRDefault="0033590E" w:rsidP="0033590E">
      <w:pPr>
        <w:pStyle w:val="Geenafstand"/>
      </w:pPr>
      <w:r>
        <w:t>34Terwijl hij dit zei, kwam er een wolk, en die overschaduwde hen. Zij werden bevreesd toen zij de wolk ingingen.</w:t>
      </w:r>
    </w:p>
    <w:p w14:paraId="61AC0CA8" w14:textId="77777777" w:rsidR="0033590E" w:rsidRDefault="0033590E" w:rsidP="0033590E">
      <w:pPr>
        <w:pStyle w:val="Geenafstand"/>
      </w:pPr>
      <w:r>
        <w:t>35En er kwam een stem uit de wolk, die zei: Dit is Mijn geliefde Zoon, luister naar Hem!</w:t>
      </w:r>
    </w:p>
    <w:p w14:paraId="206E80B2" w14:textId="77777777" w:rsidR="0033590E" w:rsidRDefault="0033590E" w:rsidP="0033590E">
      <w:pPr>
        <w:pStyle w:val="Geenafstand"/>
      </w:pPr>
      <w:r>
        <w:t>36En toen de stem geklonken had, bevond Jezus Zich daar alleen. En zij zwegen en vertelden in die dagen niemand iets van wat zij gezien hadden.</w:t>
      </w:r>
    </w:p>
    <w:p w14:paraId="4A4BE336" w14:textId="77777777" w:rsidR="0033590E" w:rsidRDefault="0033590E" w:rsidP="0033590E">
      <w:pPr>
        <w:pStyle w:val="Geenafstand"/>
      </w:pPr>
      <w:r>
        <w:t>De maanzieke jongen</w:t>
      </w:r>
    </w:p>
    <w:p w14:paraId="5C587172" w14:textId="77777777" w:rsidR="0033590E" w:rsidRDefault="0033590E" w:rsidP="0033590E">
      <w:pPr>
        <w:pStyle w:val="Geenafstand"/>
      </w:pPr>
      <w:r>
        <w:t>37Het gebeurde de volgende dag, toen zij van de berg afdaalden, dat een grote menigte Hem tegemoet kwam.</w:t>
      </w:r>
    </w:p>
    <w:p w14:paraId="480512A8" w14:textId="77777777" w:rsidR="0033590E" w:rsidRDefault="0033590E" w:rsidP="0033590E">
      <w:pPr>
        <w:pStyle w:val="Geenafstand"/>
      </w:pPr>
      <w:r>
        <w:t>38En zie, een man uit de menigte riep: Meester, ik bid U, kijk toch naar mijn zoon, want hij is mijn enig kind.</w:t>
      </w:r>
    </w:p>
    <w:p w14:paraId="05A9949F" w14:textId="77777777" w:rsidR="0033590E" w:rsidRDefault="0033590E" w:rsidP="0033590E">
      <w:pPr>
        <w:pStyle w:val="Geenafstand"/>
      </w:pPr>
      <w:r>
        <w:t>39En zie, een geest grijpt hem en meteen schreeuwt hij; en hij doet hem zo stuiptrekken dat hij schuim op zijn mond krijgt; hij gaat nauwelijks bij hem vandaan en mishandelt hem.</w:t>
      </w:r>
    </w:p>
    <w:p w14:paraId="55B74637" w14:textId="77777777" w:rsidR="0033590E" w:rsidRDefault="0033590E" w:rsidP="0033590E">
      <w:pPr>
        <w:pStyle w:val="Geenafstand"/>
      </w:pPr>
      <w:r>
        <w:t>40En ik heb Uw discipelen gevraagd hem uit te drijven, maar zij konden het niet.</w:t>
      </w:r>
    </w:p>
    <w:p w14:paraId="730D9D7E" w14:textId="77777777" w:rsidR="0033590E" w:rsidRDefault="0033590E" w:rsidP="0033590E">
      <w:pPr>
        <w:pStyle w:val="Geenafstand"/>
      </w:pPr>
      <w:r>
        <w:t>41Jezus antwoordde en zei: O ongelovig en ontaard geslacht, hoelang zal Ik nog bij u zijn en u verdragen? Breng uw zoon hier.</w:t>
      </w:r>
    </w:p>
    <w:p w14:paraId="111D7A02" w14:textId="6C5FF217" w:rsidR="000C395C" w:rsidRDefault="0033590E" w:rsidP="0033590E">
      <w:pPr>
        <w:pStyle w:val="Geenafstand"/>
        <w:rPr>
          <w:b/>
          <w:bCs/>
        </w:rPr>
      </w:pPr>
      <w:r>
        <w:t>42Terwijl hij naar Hem toe ging, wierp de demon hem tegen de grond en deed hem stuiptrekken. Maar Jezus bestrafte de onreine geest, genas het kind en gaf het aan zijn vader terug.</w:t>
      </w:r>
    </w:p>
    <w:p w14:paraId="3322E972" w14:textId="77777777" w:rsidR="0033590E" w:rsidRDefault="0033590E" w:rsidP="00E95678">
      <w:pPr>
        <w:pStyle w:val="Geenafstand"/>
        <w:rPr>
          <w:b/>
          <w:bCs/>
        </w:rPr>
      </w:pPr>
    </w:p>
    <w:p w14:paraId="2860047D" w14:textId="77777777" w:rsidR="0033590E" w:rsidRDefault="0033590E" w:rsidP="00E95678">
      <w:pPr>
        <w:pStyle w:val="Geenafstand"/>
        <w:rPr>
          <w:b/>
          <w:bCs/>
        </w:rPr>
      </w:pPr>
    </w:p>
    <w:p w14:paraId="22AC4957" w14:textId="4A5E7937" w:rsidR="00E95678" w:rsidRPr="00E95678" w:rsidRDefault="00E95678" w:rsidP="00E95678">
      <w:pPr>
        <w:pStyle w:val="Geenafstand"/>
        <w:rPr>
          <w:b/>
          <w:bCs/>
        </w:rPr>
      </w:pPr>
      <w:r w:rsidRPr="00E95678">
        <w:rPr>
          <w:b/>
          <w:bCs/>
        </w:rPr>
        <w:lastRenderedPageBreak/>
        <w:t xml:space="preserve">Zingen </w:t>
      </w:r>
      <w:r w:rsidR="00374C27">
        <w:rPr>
          <w:b/>
          <w:bCs/>
        </w:rPr>
        <w:t>Gezang 173</w:t>
      </w:r>
      <w:r w:rsidRPr="00E95678">
        <w:rPr>
          <w:b/>
          <w:bCs/>
        </w:rPr>
        <w:t xml:space="preserve"> : </w:t>
      </w:r>
      <w:r w:rsidR="00374C27">
        <w:rPr>
          <w:b/>
          <w:bCs/>
        </w:rPr>
        <w:t xml:space="preserve">1 , 4 </w:t>
      </w:r>
      <w:r w:rsidR="009C57F0">
        <w:rPr>
          <w:b/>
          <w:bCs/>
        </w:rPr>
        <w:t xml:space="preserve"> en </w:t>
      </w:r>
      <w:r w:rsidR="00374C27">
        <w:rPr>
          <w:b/>
          <w:bCs/>
        </w:rPr>
        <w:t>5</w:t>
      </w:r>
      <w:r w:rsidR="009C57F0">
        <w:rPr>
          <w:b/>
          <w:bCs/>
        </w:rPr>
        <w:t xml:space="preserve"> </w:t>
      </w:r>
      <w:r w:rsidRPr="00E95678">
        <w:rPr>
          <w:b/>
          <w:bCs/>
        </w:rPr>
        <w:t>(</w:t>
      </w:r>
      <w:r w:rsidR="009C57F0">
        <w:rPr>
          <w:b/>
          <w:bCs/>
        </w:rPr>
        <w:t>Liedboek 1973)</w:t>
      </w:r>
      <w:r w:rsidRPr="00E95678">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3D7C8F77" w14:textId="77777777" w:rsidR="00374C27" w:rsidRDefault="00374C27" w:rsidP="00374C27">
      <w:pPr>
        <w:pStyle w:val="Geenafstand"/>
      </w:pPr>
      <w:r>
        <w:t>1</w:t>
      </w:r>
    </w:p>
    <w:p w14:paraId="6E989EEC" w14:textId="77777777" w:rsidR="00374C27" w:rsidRDefault="00374C27" w:rsidP="00374C27">
      <w:pPr>
        <w:pStyle w:val="Geenafstand"/>
      </w:pPr>
      <w:r>
        <w:t>Alles wat over ons geschreven is</w:t>
      </w:r>
    </w:p>
    <w:p w14:paraId="7015A3A4" w14:textId="77777777" w:rsidR="00374C27" w:rsidRDefault="00374C27" w:rsidP="00374C27">
      <w:pPr>
        <w:pStyle w:val="Geenafstand"/>
      </w:pPr>
      <w:r>
        <w:t>gaat Gij volbrengen deze laatste dagen,</w:t>
      </w:r>
    </w:p>
    <w:p w14:paraId="0933B79A" w14:textId="77777777" w:rsidR="00374C27" w:rsidRDefault="00374C27" w:rsidP="00374C27">
      <w:pPr>
        <w:pStyle w:val="Geenafstand"/>
      </w:pPr>
      <w:r>
        <w:t>alle geboden worden thans voldragen,</w:t>
      </w:r>
    </w:p>
    <w:p w14:paraId="20174D83" w14:textId="77777777" w:rsidR="00374C27" w:rsidRDefault="00374C27" w:rsidP="00374C27">
      <w:pPr>
        <w:pStyle w:val="Geenafstand"/>
      </w:pPr>
      <w:r>
        <w:t>alle beproeving van de wildernis.</w:t>
      </w:r>
    </w:p>
    <w:p w14:paraId="390567C4" w14:textId="77777777" w:rsidR="00374C27" w:rsidRDefault="00374C27" w:rsidP="00374C27">
      <w:pPr>
        <w:pStyle w:val="Geenafstand"/>
      </w:pPr>
    </w:p>
    <w:p w14:paraId="227CFB80" w14:textId="77777777" w:rsidR="00374C27" w:rsidRDefault="00374C27" w:rsidP="00374C27">
      <w:pPr>
        <w:pStyle w:val="Geenafstand"/>
      </w:pPr>
      <w:r>
        <w:t>4</w:t>
      </w:r>
    </w:p>
    <w:p w14:paraId="2FC93026" w14:textId="77777777" w:rsidR="00374C27" w:rsidRDefault="00374C27" w:rsidP="00374C27">
      <w:pPr>
        <w:pStyle w:val="Geenafstand"/>
      </w:pPr>
      <w:r>
        <w:t>Gij onderhoudt de vlam van ons bestaan,</w:t>
      </w:r>
    </w:p>
    <w:p w14:paraId="5448E2B1" w14:textId="77777777" w:rsidR="00374C27" w:rsidRDefault="00374C27" w:rsidP="00374C27">
      <w:pPr>
        <w:pStyle w:val="Geenafstand"/>
      </w:pPr>
      <w:r>
        <w:t>aan U, o Heer, ontleent het brood zijn leven,</w:t>
      </w:r>
    </w:p>
    <w:p w14:paraId="0B2D85AF" w14:textId="77777777" w:rsidR="00374C27" w:rsidRDefault="00374C27" w:rsidP="00374C27">
      <w:pPr>
        <w:pStyle w:val="Geenafstand"/>
      </w:pPr>
      <w:r>
        <w:t>ons is een lofzang in de mond gegeven,</w:t>
      </w:r>
    </w:p>
    <w:p w14:paraId="6C6E34D5" w14:textId="77777777" w:rsidR="00374C27" w:rsidRDefault="00374C27" w:rsidP="00374C27">
      <w:pPr>
        <w:pStyle w:val="Geenafstand"/>
      </w:pPr>
      <w:r>
        <w:t>sinds Gij de weg van 't offer zijt gegaan.</w:t>
      </w:r>
    </w:p>
    <w:p w14:paraId="45FAB72F" w14:textId="77777777" w:rsidR="00C84903" w:rsidRDefault="00C84903" w:rsidP="00374C27">
      <w:pPr>
        <w:pStyle w:val="Geenafstand"/>
        <w:sectPr w:rsidR="00C84903" w:rsidSect="00C84903">
          <w:type w:val="continuous"/>
          <w:pgSz w:w="11906" w:h="16838"/>
          <w:pgMar w:top="851" w:right="1417" w:bottom="851" w:left="1417" w:header="708" w:footer="708" w:gutter="0"/>
          <w:cols w:num="2" w:space="708"/>
          <w:docGrid w:linePitch="360"/>
        </w:sectPr>
      </w:pPr>
    </w:p>
    <w:p w14:paraId="6D10FD9A" w14:textId="77777777" w:rsidR="00374C27" w:rsidRDefault="00374C27" w:rsidP="00374C27">
      <w:pPr>
        <w:pStyle w:val="Geenafstand"/>
      </w:pPr>
      <w:r>
        <w:t>5</w:t>
      </w:r>
    </w:p>
    <w:p w14:paraId="3FDDF0C9" w14:textId="77777777" w:rsidR="00374C27" w:rsidRDefault="00374C27" w:rsidP="00374C27">
      <w:pPr>
        <w:pStyle w:val="Geenafstand"/>
      </w:pPr>
      <w:r>
        <w:t>Dit is uw opgang naar Jeruzalem</w:t>
      </w:r>
    </w:p>
    <w:p w14:paraId="406B21F7" w14:textId="77777777" w:rsidR="00374C27" w:rsidRDefault="00374C27" w:rsidP="00374C27">
      <w:pPr>
        <w:pStyle w:val="Geenafstand"/>
      </w:pPr>
      <w:r>
        <w:t>waar Gij uw vrede stelt voor onze ogen,</w:t>
      </w:r>
    </w:p>
    <w:p w14:paraId="6902DD7D" w14:textId="77777777" w:rsidR="00374C27" w:rsidRDefault="00374C27" w:rsidP="00374C27">
      <w:pPr>
        <w:pStyle w:val="Geenafstand"/>
      </w:pPr>
      <w:r>
        <w:t>vrede aan allen die uw naam verhogen:</w:t>
      </w:r>
    </w:p>
    <w:p w14:paraId="2D5CD905" w14:textId="2DF7FFAB" w:rsidR="009C57F0" w:rsidRDefault="00374C27" w:rsidP="00374C27">
      <w:pPr>
        <w:pStyle w:val="Geenafstand"/>
        <w:rPr>
          <w:b/>
          <w:bCs/>
        </w:rPr>
        <w:sectPr w:rsidR="009C57F0" w:rsidSect="00374C27">
          <w:type w:val="continuous"/>
          <w:pgSz w:w="11906" w:h="16838"/>
          <w:pgMar w:top="851" w:right="1417" w:bottom="851" w:left="1417" w:header="708" w:footer="708" w:gutter="0"/>
          <w:cols w:space="708"/>
          <w:docGrid w:linePitch="360"/>
        </w:sectPr>
      </w:pPr>
      <w:r>
        <w:t>heden hosanna, morgen kruisigt Hem!</w:t>
      </w:r>
    </w:p>
    <w:p w14:paraId="35A6506E" w14:textId="77777777" w:rsidR="00374C27" w:rsidRDefault="00374C27" w:rsidP="009C57F0">
      <w:pPr>
        <w:pStyle w:val="Geenafstand"/>
        <w:rPr>
          <w:b/>
          <w:bCs/>
        </w:rPr>
      </w:pPr>
    </w:p>
    <w:p w14:paraId="530AEFE5" w14:textId="1F33D4AD" w:rsidR="00EA5071" w:rsidRDefault="00EA5071" w:rsidP="009C57F0">
      <w:pPr>
        <w:pStyle w:val="Geenafstand"/>
        <w:rPr>
          <w:b/>
          <w:bCs/>
        </w:rPr>
      </w:pPr>
      <w:r w:rsidRPr="00EA5071">
        <w:rPr>
          <w:b/>
          <w:bCs/>
        </w:rPr>
        <w:t xml:space="preserve">Verkondiging  </w:t>
      </w:r>
    </w:p>
    <w:p w14:paraId="349EFD60" w14:textId="77777777" w:rsidR="009C57F0" w:rsidRPr="00EA5071" w:rsidRDefault="009C57F0" w:rsidP="009C57F0">
      <w:pPr>
        <w:pStyle w:val="Geenafstand"/>
        <w:rPr>
          <w:b/>
          <w:bCs/>
        </w:rPr>
      </w:pPr>
    </w:p>
    <w:p w14:paraId="5EEB06CE" w14:textId="7BFDC0E7" w:rsidR="00EA5071" w:rsidRPr="00EA5071" w:rsidRDefault="00EA5071" w:rsidP="00EA5071">
      <w:pPr>
        <w:pStyle w:val="Geenafstand"/>
        <w:rPr>
          <w:b/>
          <w:bCs/>
        </w:rPr>
      </w:pPr>
      <w:r w:rsidRPr="00EA5071">
        <w:rPr>
          <w:b/>
          <w:bCs/>
        </w:rPr>
        <w:t xml:space="preserve">Zingen </w:t>
      </w:r>
      <w:r w:rsidR="00C84903">
        <w:rPr>
          <w:b/>
          <w:bCs/>
        </w:rPr>
        <w:t>Psalm 72</w:t>
      </w:r>
      <w:r>
        <w:rPr>
          <w:b/>
          <w:bCs/>
        </w:rPr>
        <w:t xml:space="preserve">: </w:t>
      </w:r>
      <w:r w:rsidR="00C84903">
        <w:rPr>
          <w:b/>
          <w:bCs/>
        </w:rPr>
        <w:t xml:space="preserve">10 </w:t>
      </w:r>
      <w:r w:rsidR="009C57F0">
        <w:rPr>
          <w:b/>
          <w:bCs/>
        </w:rPr>
        <w:t xml:space="preserve">en </w:t>
      </w:r>
      <w:r w:rsidR="00C84903">
        <w:rPr>
          <w:b/>
          <w:bCs/>
        </w:rPr>
        <w:t>11</w:t>
      </w:r>
      <w:r w:rsidRPr="00EA5071">
        <w:rPr>
          <w:b/>
          <w:bCs/>
        </w:rPr>
        <w:t xml:space="preserve"> </w:t>
      </w:r>
      <w:r w:rsidR="00EA3272">
        <w:rPr>
          <w:b/>
          <w:bCs/>
        </w:rPr>
        <w:t>(</w:t>
      </w:r>
      <w:r w:rsidR="00C84903">
        <w:rPr>
          <w:b/>
          <w:bCs/>
        </w:rPr>
        <w:t>OB)</w:t>
      </w:r>
      <w:r w:rsidRPr="00EA5071">
        <w:rPr>
          <w:b/>
          <w:bCs/>
        </w:rPr>
        <w:t xml:space="preserve"> </w:t>
      </w:r>
    </w:p>
    <w:p w14:paraId="2DE95FCA" w14:textId="77777777" w:rsidR="00F50890" w:rsidRDefault="00F50890" w:rsidP="00F50890">
      <w:pPr>
        <w:pStyle w:val="Geenafstand"/>
        <w:sectPr w:rsidR="00F50890" w:rsidSect="00C2108D">
          <w:type w:val="continuous"/>
          <w:pgSz w:w="11906" w:h="16838"/>
          <w:pgMar w:top="851" w:right="1417" w:bottom="851" w:left="1417" w:header="708" w:footer="708" w:gutter="0"/>
          <w:cols w:space="708"/>
          <w:docGrid w:linePitch="360"/>
        </w:sectPr>
      </w:pPr>
    </w:p>
    <w:p w14:paraId="259D8CAB" w14:textId="775F3C02" w:rsidR="00C84903" w:rsidRDefault="00C84903" w:rsidP="00C84903">
      <w:pPr>
        <w:pStyle w:val="Geenafstand"/>
      </w:pPr>
      <w:r>
        <w:t>10</w:t>
      </w:r>
    </w:p>
    <w:p w14:paraId="2E1EE4E6" w14:textId="3457C140" w:rsidR="00C84903" w:rsidRDefault="00C84903" w:rsidP="00C84903">
      <w:pPr>
        <w:pStyle w:val="Geenafstand"/>
      </w:pPr>
      <w:r w:rsidRPr="00C84903">
        <w:t>Dan </w:t>
      </w:r>
      <w:r w:rsidRPr="00C84903">
        <w:rPr>
          <w:i/>
          <w:iCs/>
        </w:rPr>
        <w:t>zal,</w:t>
      </w:r>
      <w:r w:rsidRPr="00C84903">
        <w:t> </w:t>
      </w:r>
      <w:r w:rsidRPr="00C84903">
        <w:rPr>
          <w:i/>
          <w:iCs/>
        </w:rPr>
        <w:t>na</w:t>
      </w:r>
      <w:r w:rsidRPr="00C84903">
        <w:t> zoveel </w:t>
      </w:r>
      <w:r w:rsidRPr="00C84903">
        <w:rPr>
          <w:i/>
          <w:iCs/>
        </w:rPr>
        <w:t>gunstbe</w:t>
      </w:r>
      <w:r w:rsidRPr="00C84903">
        <w:t>wijzen,</w:t>
      </w:r>
      <w:r w:rsidRPr="00C84903">
        <w:br/>
        <w:t>'t Ge</w:t>
      </w:r>
      <w:r w:rsidRPr="00C84903">
        <w:rPr>
          <w:i/>
          <w:iCs/>
        </w:rPr>
        <w:t>zegend</w:t>
      </w:r>
      <w:r w:rsidRPr="00C84903">
        <w:t> heidendom</w:t>
      </w:r>
      <w:r w:rsidRPr="00C84903">
        <w:br/>
        <w:t>'t Ge</w:t>
      </w:r>
      <w:r w:rsidRPr="00C84903">
        <w:rPr>
          <w:i/>
          <w:iCs/>
        </w:rPr>
        <w:t>luk</w:t>
      </w:r>
      <w:r w:rsidRPr="00C84903">
        <w:t> </w:t>
      </w:r>
      <w:r w:rsidRPr="00C84903">
        <w:rPr>
          <w:i/>
          <w:iCs/>
        </w:rPr>
        <w:t>van</w:t>
      </w:r>
      <w:r w:rsidRPr="00C84903">
        <w:t> dezen </w:t>
      </w:r>
      <w:r w:rsidRPr="00C84903">
        <w:rPr>
          <w:i/>
          <w:iCs/>
        </w:rPr>
        <w:t>Koning</w:t>
      </w:r>
      <w:r w:rsidRPr="00C84903">
        <w:t> prijzen,</w:t>
      </w:r>
      <w:r w:rsidRPr="00C84903">
        <w:br/>
        <w:t>Die </w:t>
      </w:r>
      <w:r w:rsidRPr="00C84903">
        <w:rPr>
          <w:i/>
          <w:iCs/>
        </w:rPr>
        <w:t>Davids</w:t>
      </w:r>
      <w:r w:rsidRPr="00C84903">
        <w:t> troon beklom.</w:t>
      </w:r>
      <w:r w:rsidRPr="00C84903">
        <w:br/>
        <w:t>Ge</w:t>
      </w:r>
      <w:r w:rsidRPr="00C84903">
        <w:rPr>
          <w:i/>
          <w:iCs/>
        </w:rPr>
        <w:t>loofd</w:t>
      </w:r>
      <w:r w:rsidRPr="00C84903">
        <w:t> </w:t>
      </w:r>
      <w:r w:rsidRPr="00C84903">
        <w:rPr>
          <w:i/>
          <w:iCs/>
        </w:rPr>
        <w:t>zij</w:t>
      </w:r>
      <w:r w:rsidRPr="00C84903">
        <w:t> </w:t>
      </w:r>
      <w:r w:rsidRPr="00C84903">
        <w:rPr>
          <w:i/>
          <w:iCs/>
        </w:rPr>
        <w:t>God,</w:t>
      </w:r>
      <w:r w:rsidRPr="00C84903">
        <w:t> </w:t>
      </w:r>
      <w:r w:rsidRPr="00C84903">
        <w:rPr>
          <w:i/>
          <w:iCs/>
        </w:rPr>
        <w:t>dat</w:t>
      </w:r>
      <w:r w:rsidRPr="00C84903">
        <w:t> </w:t>
      </w:r>
      <w:r w:rsidRPr="00C84903">
        <w:rPr>
          <w:i/>
          <w:iCs/>
        </w:rPr>
        <w:t>eeuwig</w:t>
      </w:r>
      <w:r w:rsidRPr="00C84903">
        <w:t> Wezen,</w:t>
      </w:r>
      <w:r w:rsidRPr="00C84903">
        <w:br/>
        <w:t>Be</w:t>
      </w:r>
      <w:r w:rsidRPr="00C84903">
        <w:rPr>
          <w:i/>
          <w:iCs/>
        </w:rPr>
        <w:t>kleed</w:t>
      </w:r>
      <w:r w:rsidRPr="00C84903">
        <w:t> </w:t>
      </w:r>
      <w:r w:rsidRPr="00C84903">
        <w:rPr>
          <w:i/>
          <w:iCs/>
        </w:rPr>
        <w:t>met</w:t>
      </w:r>
      <w:r w:rsidRPr="00C84903">
        <w:t> </w:t>
      </w:r>
      <w:proofErr w:type="spellStart"/>
      <w:r w:rsidRPr="00C84903">
        <w:rPr>
          <w:i/>
          <w:iCs/>
        </w:rPr>
        <w:t>mogend</w:t>
      </w:r>
      <w:r w:rsidRPr="00C84903">
        <w:t>heên</w:t>
      </w:r>
      <w:proofErr w:type="spellEnd"/>
      <w:r w:rsidRPr="00C84903">
        <w:t>;</w:t>
      </w:r>
      <w:r w:rsidRPr="00C84903">
        <w:br/>
        <w:t>De </w:t>
      </w:r>
      <w:r w:rsidRPr="00C84903">
        <w:rPr>
          <w:i/>
          <w:iCs/>
        </w:rPr>
        <w:t>HEER,</w:t>
      </w:r>
      <w:r w:rsidRPr="00C84903">
        <w:t> </w:t>
      </w:r>
      <w:r w:rsidRPr="00C84903">
        <w:rPr>
          <w:i/>
          <w:iCs/>
        </w:rPr>
        <w:t>in</w:t>
      </w:r>
      <w:r w:rsidRPr="00C84903">
        <w:t> </w:t>
      </w:r>
      <w:r w:rsidRPr="00C84903">
        <w:rPr>
          <w:i/>
          <w:iCs/>
        </w:rPr>
        <w:t>Israël</w:t>
      </w:r>
      <w:r w:rsidRPr="00C84903">
        <w:t> </w:t>
      </w:r>
      <w:r w:rsidRPr="00C84903">
        <w:rPr>
          <w:i/>
          <w:iCs/>
        </w:rPr>
        <w:t>ge</w:t>
      </w:r>
      <w:r w:rsidRPr="00C84903">
        <w:t>prezen,</w:t>
      </w:r>
      <w:r w:rsidRPr="00C84903">
        <w:br/>
        <w:t>Doet </w:t>
      </w:r>
      <w:proofErr w:type="spellStart"/>
      <w:r w:rsidRPr="00C84903">
        <w:rPr>
          <w:i/>
          <w:iCs/>
        </w:rPr>
        <w:t>wond'ren</w:t>
      </w:r>
      <w:proofErr w:type="spellEnd"/>
      <w:r w:rsidRPr="00C84903">
        <w:rPr>
          <w:i/>
          <w:iCs/>
        </w:rPr>
        <w:t>,</w:t>
      </w:r>
      <w:r w:rsidRPr="00C84903">
        <w:t> </w:t>
      </w:r>
      <w:r w:rsidRPr="00C84903">
        <w:rPr>
          <w:i/>
          <w:iCs/>
        </w:rPr>
        <w:t>Hij</w:t>
      </w:r>
      <w:r w:rsidRPr="00C84903">
        <w:t> </w:t>
      </w:r>
      <w:r w:rsidRPr="00C84903">
        <w:rPr>
          <w:i/>
          <w:iCs/>
        </w:rPr>
        <w:t>al</w:t>
      </w:r>
      <w:r w:rsidRPr="00C84903">
        <w:t>leen.</w:t>
      </w:r>
    </w:p>
    <w:p w14:paraId="2057D758" w14:textId="77777777" w:rsidR="00C84903" w:rsidRDefault="00C84903" w:rsidP="00C84903">
      <w:pPr>
        <w:pStyle w:val="Geenafstand"/>
      </w:pPr>
    </w:p>
    <w:p w14:paraId="43F382F4" w14:textId="670DF6A3" w:rsidR="00F50890" w:rsidRDefault="00C84903" w:rsidP="00C84903">
      <w:pPr>
        <w:pStyle w:val="Geenafstand"/>
      </w:pPr>
      <w:r>
        <w:t>11</w:t>
      </w:r>
    </w:p>
    <w:p w14:paraId="2FB9D364" w14:textId="77777777" w:rsidR="00C84903" w:rsidRDefault="00C84903" w:rsidP="00C84903">
      <w:pPr>
        <w:pStyle w:val="Geenafstand"/>
      </w:pPr>
      <w:r w:rsidRPr="00C84903">
        <w:t>Zijn </w:t>
      </w:r>
      <w:r w:rsidRPr="00C84903">
        <w:rPr>
          <w:i/>
          <w:iCs/>
        </w:rPr>
        <w:t>Naam</w:t>
      </w:r>
      <w:r w:rsidRPr="00C84903">
        <w:t> </w:t>
      </w:r>
      <w:r w:rsidRPr="00C84903">
        <w:rPr>
          <w:i/>
          <w:iCs/>
        </w:rPr>
        <w:t>moet</w:t>
      </w:r>
      <w:r w:rsidRPr="00C84903">
        <w:t> eeuwig </w:t>
      </w:r>
      <w:r w:rsidRPr="00C84903">
        <w:rPr>
          <w:i/>
          <w:iCs/>
        </w:rPr>
        <w:t>eer</w:t>
      </w:r>
      <w:r w:rsidRPr="00C84903">
        <w:t> </w:t>
      </w:r>
      <w:r w:rsidRPr="00C84903">
        <w:rPr>
          <w:i/>
          <w:iCs/>
        </w:rPr>
        <w:t>ont</w:t>
      </w:r>
      <w:r w:rsidRPr="00C84903">
        <w:t>vangen;</w:t>
      </w:r>
      <w:r w:rsidRPr="00C84903">
        <w:br/>
        <w:t>Men </w:t>
      </w:r>
      <w:proofErr w:type="spellStart"/>
      <w:r w:rsidRPr="00C84903">
        <w:rPr>
          <w:i/>
          <w:iCs/>
        </w:rPr>
        <w:t>loov</w:t>
      </w:r>
      <w:proofErr w:type="spellEnd"/>
      <w:r w:rsidRPr="00C84903">
        <w:rPr>
          <w:i/>
          <w:iCs/>
        </w:rPr>
        <w:t>'</w:t>
      </w:r>
      <w:r w:rsidRPr="00C84903">
        <w:t> </w:t>
      </w:r>
      <w:r w:rsidRPr="00C84903">
        <w:rPr>
          <w:i/>
          <w:iCs/>
        </w:rPr>
        <w:t>Hem</w:t>
      </w:r>
      <w:r w:rsidRPr="00C84903">
        <w:t xml:space="preserve"> vroeg en </w:t>
      </w:r>
      <w:proofErr w:type="spellStart"/>
      <w:r w:rsidRPr="00C84903">
        <w:t>spâ</w:t>
      </w:r>
      <w:proofErr w:type="spellEnd"/>
      <w:r w:rsidRPr="00C84903">
        <w:t>;</w:t>
      </w:r>
      <w:r w:rsidRPr="00C84903">
        <w:br/>
        <w:t>De </w:t>
      </w:r>
      <w:r w:rsidRPr="00C84903">
        <w:rPr>
          <w:i/>
          <w:iCs/>
        </w:rPr>
        <w:t>wereld</w:t>
      </w:r>
      <w:r w:rsidRPr="00C84903">
        <w:t> hoor', en </w:t>
      </w:r>
      <w:r w:rsidRPr="00C84903">
        <w:rPr>
          <w:i/>
          <w:iCs/>
        </w:rPr>
        <w:t>volg'</w:t>
      </w:r>
      <w:r w:rsidRPr="00C84903">
        <w:t> </w:t>
      </w:r>
      <w:r w:rsidRPr="00C84903">
        <w:rPr>
          <w:i/>
          <w:iCs/>
        </w:rPr>
        <w:t>mijn</w:t>
      </w:r>
      <w:r w:rsidRPr="00C84903">
        <w:t> zangen,</w:t>
      </w:r>
      <w:r w:rsidRPr="00C84903">
        <w:br/>
        <w:t>Met </w:t>
      </w:r>
      <w:r w:rsidRPr="00C84903">
        <w:rPr>
          <w:i/>
          <w:iCs/>
        </w:rPr>
        <w:t>Amen,</w:t>
      </w:r>
      <w:r w:rsidRPr="00C84903">
        <w:t> Amen na.</w:t>
      </w:r>
    </w:p>
    <w:p w14:paraId="297CD082" w14:textId="77777777" w:rsidR="00C84903" w:rsidRDefault="00C84903" w:rsidP="00C84903">
      <w:pPr>
        <w:pStyle w:val="Geenafstand"/>
      </w:pPr>
    </w:p>
    <w:p w14:paraId="2FAA9444" w14:textId="06EF6831" w:rsidR="00A543A5" w:rsidRDefault="00A543A5" w:rsidP="00C84903">
      <w:pPr>
        <w:pStyle w:val="Geenafstand"/>
        <w:rPr>
          <w:b/>
          <w:bCs/>
        </w:rPr>
      </w:pPr>
      <w:r>
        <w:rPr>
          <w:b/>
          <w:bCs/>
        </w:rPr>
        <w:t>Dankgebed 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619A4D3F" w:rsidR="005411E3" w:rsidRPr="00F90AD4" w:rsidRDefault="008A1E5B" w:rsidP="00B57CF8">
      <w:pPr>
        <w:pStyle w:val="Geenafstand"/>
        <w:rPr>
          <w:b/>
          <w:bCs/>
        </w:rPr>
      </w:pPr>
      <w:r>
        <w:rPr>
          <w:b/>
          <w:bCs/>
        </w:rPr>
        <w:t xml:space="preserve">Zingen </w:t>
      </w:r>
      <w:r w:rsidR="00C84903">
        <w:rPr>
          <w:b/>
          <w:bCs/>
        </w:rPr>
        <w:t>Gezang 177</w:t>
      </w:r>
      <w:r w:rsidR="00F50890">
        <w:rPr>
          <w:b/>
          <w:bCs/>
        </w:rPr>
        <w:t>:</w:t>
      </w:r>
      <w:r w:rsidR="00C84903">
        <w:rPr>
          <w:b/>
          <w:bCs/>
        </w:rPr>
        <w:t xml:space="preserve"> 1 en </w:t>
      </w:r>
      <w:r w:rsidR="00195F94">
        <w:rPr>
          <w:b/>
          <w:bCs/>
        </w:rPr>
        <w:t>7</w:t>
      </w:r>
      <w:r w:rsidR="00F50890">
        <w:rPr>
          <w:b/>
          <w:bCs/>
        </w:rPr>
        <w:t xml:space="preserve"> (</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09992D69" w14:textId="77777777" w:rsidR="00C84903" w:rsidRDefault="00C84903" w:rsidP="00C84903">
      <w:pPr>
        <w:pStyle w:val="Geenafstand"/>
      </w:pPr>
      <w:r>
        <w:t>1</w:t>
      </w:r>
    </w:p>
    <w:p w14:paraId="546FCE50" w14:textId="77777777" w:rsidR="00C84903" w:rsidRDefault="00C84903" w:rsidP="00C84903">
      <w:pPr>
        <w:pStyle w:val="Geenafstand"/>
      </w:pPr>
      <w:r>
        <w:t>Leer mij, o Heer, uw lijden recht betrachten,</w:t>
      </w:r>
    </w:p>
    <w:p w14:paraId="604AC39A" w14:textId="77777777" w:rsidR="00C84903" w:rsidRDefault="00C84903" w:rsidP="00C84903">
      <w:pPr>
        <w:pStyle w:val="Geenafstand"/>
      </w:pPr>
      <w:r>
        <w:t>in deze zee verzinken mijn gedachten:</w:t>
      </w:r>
    </w:p>
    <w:p w14:paraId="2F3EE468" w14:textId="77777777" w:rsidR="00C84903" w:rsidRDefault="00C84903" w:rsidP="00C84903">
      <w:pPr>
        <w:pStyle w:val="Geenafstand"/>
      </w:pPr>
      <w:r>
        <w:t>o liefde die, om zondaars te bevrijden,</w:t>
      </w:r>
    </w:p>
    <w:p w14:paraId="1ACD2E1E" w14:textId="77777777" w:rsidR="00C84903" w:rsidRDefault="00C84903" w:rsidP="00C84903">
      <w:pPr>
        <w:pStyle w:val="Geenafstand"/>
      </w:pPr>
      <w:r>
        <w:t>zo zwaar moest lijden.</w:t>
      </w:r>
    </w:p>
    <w:p w14:paraId="55CCBD03" w14:textId="77777777" w:rsidR="00C84903" w:rsidRDefault="00C84903" w:rsidP="00C84903">
      <w:pPr>
        <w:pStyle w:val="Geenafstand"/>
      </w:pPr>
    </w:p>
    <w:p w14:paraId="2A7C0BE2" w14:textId="77777777" w:rsidR="00C84903" w:rsidRDefault="00C84903" w:rsidP="00C84903">
      <w:pPr>
        <w:pStyle w:val="Geenafstand"/>
      </w:pPr>
      <w:r>
        <w:t>7</w:t>
      </w:r>
    </w:p>
    <w:p w14:paraId="73E0B73D" w14:textId="77777777" w:rsidR="00C84903" w:rsidRDefault="00C84903" w:rsidP="00C84903">
      <w:pPr>
        <w:pStyle w:val="Geenafstand"/>
      </w:pPr>
      <w:r>
        <w:t xml:space="preserve">Laat mij, o Heer, uw </w:t>
      </w:r>
      <w:proofErr w:type="spellStart"/>
      <w:r>
        <w:t>wondre</w:t>
      </w:r>
      <w:proofErr w:type="spellEnd"/>
      <w:r>
        <w:t xml:space="preserve"> wijsheid prijzen,</w:t>
      </w:r>
    </w:p>
    <w:p w14:paraId="0EE28CB5" w14:textId="77777777" w:rsidR="00C84903" w:rsidRDefault="00C84903" w:rsidP="00C84903">
      <w:pPr>
        <w:pStyle w:val="Geenafstand"/>
      </w:pPr>
      <w:r>
        <w:t>dwaasheid en ergernis voor wereldwijzen,</w:t>
      </w:r>
    </w:p>
    <w:p w14:paraId="243CC4D0" w14:textId="77777777" w:rsidR="00C84903" w:rsidRDefault="00C84903" w:rsidP="00C84903">
      <w:pPr>
        <w:pStyle w:val="Geenafstand"/>
      </w:pPr>
      <w:r>
        <w:t>laat mij uw kruis dat sterken zwakheid noemen</w:t>
      </w:r>
    </w:p>
    <w:p w14:paraId="32BFD517" w14:textId="4A5716DC" w:rsidR="00F50890" w:rsidRDefault="00C84903" w:rsidP="00C84903">
      <w:pPr>
        <w:pStyle w:val="Geenafstand"/>
        <w:rPr>
          <w:b/>
          <w:bCs/>
        </w:rPr>
        <w:sectPr w:rsidR="00F50890" w:rsidSect="00BB6AD6">
          <w:type w:val="continuous"/>
          <w:pgSz w:w="11906" w:h="16838"/>
          <w:pgMar w:top="851" w:right="1417" w:bottom="851" w:left="1417" w:header="708" w:footer="708" w:gutter="0"/>
          <w:cols w:num="2" w:space="708"/>
          <w:docGrid w:linePitch="360"/>
        </w:sectPr>
      </w:pPr>
      <w:r>
        <w:t>als sterkte roemen.</w:t>
      </w:r>
    </w:p>
    <w:p w14:paraId="545EFCBB" w14:textId="77777777" w:rsidR="00BB6AD6" w:rsidRDefault="00BB6AD6" w:rsidP="00B57CF8">
      <w:pPr>
        <w:pStyle w:val="Geenafstand"/>
        <w:rPr>
          <w:b/>
          <w:bCs/>
        </w:rPr>
        <w:sectPr w:rsidR="00BB6AD6" w:rsidSect="00C2108D">
          <w:type w:val="continuous"/>
          <w:pgSz w:w="11906" w:h="16838"/>
          <w:pgMar w:top="851" w:right="1417" w:bottom="851" w:left="1417" w:header="708" w:footer="708" w:gutter="0"/>
          <w:cols w:space="708"/>
          <w:docGrid w:linePitch="360"/>
        </w:sectPr>
      </w:pPr>
    </w:p>
    <w:p w14:paraId="7CE0C824" w14:textId="77777777" w:rsidR="00195F94" w:rsidRDefault="00195F94" w:rsidP="00B57CF8">
      <w:pPr>
        <w:pStyle w:val="Geenafstand"/>
        <w:rPr>
          <w:b/>
          <w:bCs/>
        </w:rPr>
      </w:pPr>
    </w:p>
    <w:p w14:paraId="27202BCD" w14:textId="3CB67252" w:rsidR="00807014" w:rsidRPr="00385CE5" w:rsidRDefault="00EA3272" w:rsidP="008A1E5B">
      <w:pPr>
        <w:pStyle w:val="Geenafstand"/>
      </w:pPr>
      <w:r>
        <w:rPr>
          <w:b/>
          <w:bCs/>
        </w:rPr>
        <w:t xml:space="preserve">Heenzending en </w:t>
      </w:r>
      <w:r w:rsidR="005411E3"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E4480" w14:textId="77777777" w:rsidR="00DA06ED" w:rsidRDefault="00DA06ED" w:rsidP="00C05C51">
      <w:pPr>
        <w:spacing w:after="0" w:line="240" w:lineRule="auto"/>
      </w:pPr>
      <w:r>
        <w:separator/>
      </w:r>
    </w:p>
  </w:endnote>
  <w:endnote w:type="continuationSeparator" w:id="0">
    <w:p w14:paraId="2A547C8D" w14:textId="77777777" w:rsidR="00DA06ED" w:rsidRDefault="00DA06ED"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B9A9F" w14:textId="77777777" w:rsidR="00DA06ED" w:rsidRDefault="00DA06ED" w:rsidP="00C05C51">
      <w:pPr>
        <w:spacing w:after="0" w:line="240" w:lineRule="auto"/>
      </w:pPr>
      <w:r>
        <w:separator/>
      </w:r>
    </w:p>
  </w:footnote>
  <w:footnote w:type="continuationSeparator" w:id="0">
    <w:p w14:paraId="7D6B01C2" w14:textId="77777777" w:rsidR="00DA06ED" w:rsidRDefault="00DA06ED"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66C30D2D"/>
    <w:multiLevelType w:val="hybridMultilevel"/>
    <w:tmpl w:val="5AA6FA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4FAFGz4UgtAAAA"/>
  </w:docVars>
  <w:rsids>
    <w:rsidRoot w:val="005411E3"/>
    <w:rsid w:val="000369B8"/>
    <w:rsid w:val="00054854"/>
    <w:rsid w:val="000575E2"/>
    <w:rsid w:val="000704B1"/>
    <w:rsid w:val="000774E9"/>
    <w:rsid w:val="00082304"/>
    <w:rsid w:val="000C395C"/>
    <w:rsid w:val="000E7FDD"/>
    <w:rsid w:val="00146DB0"/>
    <w:rsid w:val="00162BC5"/>
    <w:rsid w:val="00195F94"/>
    <w:rsid w:val="001A1011"/>
    <w:rsid w:val="002158CD"/>
    <w:rsid w:val="00250897"/>
    <w:rsid w:val="00261D1D"/>
    <w:rsid w:val="00262C8B"/>
    <w:rsid w:val="00263B9A"/>
    <w:rsid w:val="002B4A3C"/>
    <w:rsid w:val="002C4CF2"/>
    <w:rsid w:val="00317057"/>
    <w:rsid w:val="0033590E"/>
    <w:rsid w:val="003638A1"/>
    <w:rsid w:val="003654F6"/>
    <w:rsid w:val="00374C27"/>
    <w:rsid w:val="00385CE5"/>
    <w:rsid w:val="003976B8"/>
    <w:rsid w:val="003C0362"/>
    <w:rsid w:val="003F7733"/>
    <w:rsid w:val="0040309B"/>
    <w:rsid w:val="00416F06"/>
    <w:rsid w:val="00443284"/>
    <w:rsid w:val="00487252"/>
    <w:rsid w:val="0049049D"/>
    <w:rsid w:val="00533770"/>
    <w:rsid w:val="005411E3"/>
    <w:rsid w:val="005512E1"/>
    <w:rsid w:val="005673C3"/>
    <w:rsid w:val="00570376"/>
    <w:rsid w:val="005B0D84"/>
    <w:rsid w:val="005E4208"/>
    <w:rsid w:val="005F468C"/>
    <w:rsid w:val="006152E3"/>
    <w:rsid w:val="006216DB"/>
    <w:rsid w:val="00621F25"/>
    <w:rsid w:val="006D1719"/>
    <w:rsid w:val="006D5787"/>
    <w:rsid w:val="00714176"/>
    <w:rsid w:val="00735793"/>
    <w:rsid w:val="00751A08"/>
    <w:rsid w:val="00762F6F"/>
    <w:rsid w:val="007877AF"/>
    <w:rsid w:val="00807014"/>
    <w:rsid w:val="00831906"/>
    <w:rsid w:val="00835F1B"/>
    <w:rsid w:val="0084034C"/>
    <w:rsid w:val="008672F5"/>
    <w:rsid w:val="00890796"/>
    <w:rsid w:val="008A1E5B"/>
    <w:rsid w:val="008A3B4A"/>
    <w:rsid w:val="008E54BD"/>
    <w:rsid w:val="00931869"/>
    <w:rsid w:val="009A51AB"/>
    <w:rsid w:val="009A6E37"/>
    <w:rsid w:val="009C57F0"/>
    <w:rsid w:val="009E145E"/>
    <w:rsid w:val="00A320D4"/>
    <w:rsid w:val="00A44E2C"/>
    <w:rsid w:val="00A543A5"/>
    <w:rsid w:val="00A67150"/>
    <w:rsid w:val="00A73E49"/>
    <w:rsid w:val="00A83C5A"/>
    <w:rsid w:val="00A846F3"/>
    <w:rsid w:val="00B56476"/>
    <w:rsid w:val="00B57CF8"/>
    <w:rsid w:val="00B64957"/>
    <w:rsid w:val="00BB6AD6"/>
    <w:rsid w:val="00BC004B"/>
    <w:rsid w:val="00BD32BA"/>
    <w:rsid w:val="00BD5911"/>
    <w:rsid w:val="00BE7B14"/>
    <w:rsid w:val="00C05C51"/>
    <w:rsid w:val="00C2108D"/>
    <w:rsid w:val="00C25384"/>
    <w:rsid w:val="00C73D49"/>
    <w:rsid w:val="00C84903"/>
    <w:rsid w:val="00C929E7"/>
    <w:rsid w:val="00C96A7D"/>
    <w:rsid w:val="00CE3968"/>
    <w:rsid w:val="00CF471F"/>
    <w:rsid w:val="00D11D73"/>
    <w:rsid w:val="00D25DD8"/>
    <w:rsid w:val="00D32C38"/>
    <w:rsid w:val="00D7292D"/>
    <w:rsid w:val="00D841F5"/>
    <w:rsid w:val="00DA06ED"/>
    <w:rsid w:val="00DA1E3F"/>
    <w:rsid w:val="00DB0C9F"/>
    <w:rsid w:val="00DB4D8D"/>
    <w:rsid w:val="00DD3A4E"/>
    <w:rsid w:val="00E046C6"/>
    <w:rsid w:val="00E5565C"/>
    <w:rsid w:val="00E95678"/>
    <w:rsid w:val="00EA3272"/>
    <w:rsid w:val="00EA5071"/>
    <w:rsid w:val="00EB225C"/>
    <w:rsid w:val="00EC4D95"/>
    <w:rsid w:val="00F45338"/>
    <w:rsid w:val="00F50890"/>
    <w:rsid w:val="00F90186"/>
    <w:rsid w:val="00F90AD4"/>
    <w:rsid w:val="00FC136C"/>
    <w:rsid w:val="00FD077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995</Words>
  <Characters>5478</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10</cp:revision>
  <cp:lastPrinted>2022-03-11T15:12:00Z</cp:lastPrinted>
  <dcterms:created xsi:type="dcterms:W3CDTF">2022-03-11T14:30:00Z</dcterms:created>
  <dcterms:modified xsi:type="dcterms:W3CDTF">2022-03-11T16:35:00Z</dcterms:modified>
</cp:coreProperties>
</file>